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72E7C3" w14:textId="77777777" w:rsidR="00B37178" w:rsidRPr="00D3057D" w:rsidRDefault="00B37178" w:rsidP="005F110F">
      <w:pPr>
        <w:pStyle w:val="Heading1"/>
        <w:rPr>
          <w:sz w:val="2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8B5167" w14:paraId="65FD9B74" w14:textId="77777777" w:rsidTr="008A6B10">
        <w:trPr>
          <w:trHeight w:val="11142"/>
        </w:trPr>
        <w:tc>
          <w:tcPr>
            <w:tcW w:w="11358" w:type="dxa"/>
          </w:tcPr>
          <w:tbl>
            <w:tblPr>
              <w:tblStyle w:val="TableGrid"/>
              <w:tblW w:w="5000" w:type="pct"/>
              <w:tblBorders>
                <w:top w:val="single" w:sz="4" w:space="0" w:color="A6A6A6" w:themeColor="background1" w:themeShade="A6"/>
                <w:left w:val="single" w:sz="4" w:space="0" w:color="A6A6A6" w:themeColor="background1" w:themeShade="A6"/>
                <w:bottom w:val="single" w:sz="4" w:space="0" w:color="A6A6A6" w:themeColor="background1" w:themeShade="A6"/>
                <w:right w:val="single" w:sz="4" w:space="0" w:color="A6A6A6" w:themeColor="background1" w:themeShade="A6"/>
                <w:insideH w:val="single" w:sz="4" w:space="0" w:color="A6A6A6" w:themeColor="background1" w:themeShade="A6"/>
                <w:insideV w:val="single" w:sz="4" w:space="0" w:color="A6A6A6" w:themeColor="background1" w:themeShade="A6"/>
              </w:tblBorders>
              <w:tblLook w:val="04A0" w:firstRow="1" w:lastRow="0" w:firstColumn="1" w:lastColumn="0" w:noHBand="0" w:noVBand="1"/>
            </w:tblPr>
            <w:tblGrid>
              <w:gridCol w:w="1432"/>
              <w:gridCol w:w="975"/>
              <w:gridCol w:w="2561"/>
              <w:gridCol w:w="2412"/>
              <w:gridCol w:w="3194"/>
            </w:tblGrid>
            <w:tr w:rsidR="00FB5F3E" w14:paraId="1E703BDB" w14:textId="77777777" w:rsidTr="00FB5F3E">
              <w:trPr>
                <w:trHeight w:val="476"/>
              </w:trPr>
              <w:tc>
                <w:tcPr>
                  <w:tcW w:w="10574" w:type="dxa"/>
                  <w:gridSpan w:val="5"/>
                  <w:shd w:val="clear" w:color="auto" w:fill="FB7F2E"/>
                  <w:vAlign w:val="center"/>
                </w:tcPr>
                <w:p w14:paraId="5432082B" w14:textId="77777777" w:rsidR="00FB5F3E" w:rsidRDefault="00FB5F3E" w:rsidP="00FB5F3E">
                  <w:pPr>
                    <w:pStyle w:val="Heading2"/>
                    <w:shd w:val="clear" w:color="auto" w:fill="FB7F2E"/>
                    <w:jc w:val="center"/>
                  </w:pPr>
                  <w:r w:rsidRPr="00810B47">
                    <w:rPr>
                      <w:rFonts w:ascii="Lato" w:hAnsi="Lato"/>
                      <w:b/>
                      <w:color w:val="FFFFFF" w:themeColor="background1"/>
                      <w:sz w:val="32"/>
                    </w:rPr>
                    <w:t>BUSINESS PERFORMANCE PLAN</w:t>
                  </w:r>
                </w:p>
              </w:tc>
            </w:tr>
            <w:tr w:rsidR="00EA17A2" w14:paraId="6BFCDFF0" w14:textId="77777777" w:rsidTr="00FB5F3E">
              <w:trPr>
                <w:trHeight w:val="800"/>
              </w:trPr>
              <w:tc>
                <w:tcPr>
                  <w:tcW w:w="1432" w:type="dxa"/>
                  <w:shd w:val="clear" w:color="auto" w:fill="D0CECE" w:themeFill="background2" w:themeFillShade="E6"/>
                  <w:vAlign w:val="center"/>
                </w:tcPr>
                <w:p w14:paraId="52B4F90E" w14:textId="77777777" w:rsidR="00EA17A2" w:rsidRPr="008155FE" w:rsidRDefault="006F212E" w:rsidP="009901F4">
                  <w:pPr>
                    <w:rPr>
                      <w:rFonts w:ascii="Lato" w:hAnsi="Lato"/>
                      <w:color w:val="0D0D0D" w:themeColor="text1" w:themeTint="F2"/>
                      <w:sz w:val="18"/>
                    </w:rPr>
                  </w:pPr>
                  <w:r>
                    <w:rPr>
                      <w:rFonts w:ascii="Lato" w:hAnsi="Lato"/>
                      <w:color w:val="0D0D0D" w:themeColor="text1" w:themeTint="F2"/>
                      <w:sz w:val="18"/>
                    </w:rPr>
                    <w:t>Date</w:t>
                  </w:r>
                </w:p>
              </w:tc>
              <w:tc>
                <w:tcPr>
                  <w:tcW w:w="975" w:type="dxa"/>
                  <w:vAlign w:val="center"/>
                </w:tcPr>
                <w:p w14:paraId="03C36648" w14:textId="77777777" w:rsidR="00EA17A2" w:rsidRDefault="00EA17A2" w:rsidP="009901F4"/>
              </w:tc>
              <w:tc>
                <w:tcPr>
                  <w:tcW w:w="2561" w:type="dxa"/>
                </w:tcPr>
                <w:p w14:paraId="7A37839D" w14:textId="77777777" w:rsidR="00780045" w:rsidRDefault="006F212E" w:rsidP="009901F4">
                  <w:r>
                    <w:t>Contact</w:t>
                  </w:r>
                </w:p>
              </w:tc>
              <w:tc>
                <w:tcPr>
                  <w:tcW w:w="2412" w:type="dxa"/>
                </w:tcPr>
                <w:p w14:paraId="3EC1055D" w14:textId="77777777" w:rsidR="00780045" w:rsidRDefault="006F212E" w:rsidP="009901F4">
                  <w:r>
                    <w:t>Business</w:t>
                  </w:r>
                </w:p>
              </w:tc>
              <w:tc>
                <w:tcPr>
                  <w:tcW w:w="3194" w:type="dxa"/>
                </w:tcPr>
                <w:p w14:paraId="0DF786D9" w14:textId="77777777" w:rsidR="00780045" w:rsidRDefault="006F212E" w:rsidP="006C06F6">
                  <w:r>
                    <w:t>Years in Business</w:t>
                  </w:r>
                </w:p>
              </w:tc>
            </w:tr>
            <w:tr w:rsidR="00EA17A2" w14:paraId="74D4B1C7" w14:textId="77777777" w:rsidTr="00FB5F3E">
              <w:trPr>
                <w:trHeight w:val="342"/>
              </w:trPr>
              <w:tc>
                <w:tcPr>
                  <w:tcW w:w="1432" w:type="dxa"/>
                  <w:shd w:val="clear" w:color="auto" w:fill="D0CECE" w:themeFill="background2" w:themeFillShade="E6"/>
                  <w:vAlign w:val="center"/>
                </w:tcPr>
                <w:p w14:paraId="5F27E15D" w14:textId="77777777" w:rsidR="00EA17A2" w:rsidRPr="008155FE" w:rsidRDefault="00EA17A2" w:rsidP="009901F4">
                  <w:pPr>
                    <w:rPr>
                      <w:rFonts w:ascii="Lato" w:hAnsi="Lato"/>
                      <w:color w:val="0D0D0D" w:themeColor="text1" w:themeTint="F2"/>
                      <w:sz w:val="18"/>
                    </w:rPr>
                  </w:pPr>
                  <w:r w:rsidRPr="008155FE">
                    <w:rPr>
                      <w:rFonts w:ascii="Lato" w:hAnsi="Lato"/>
                      <w:color w:val="0D0D0D" w:themeColor="text1" w:themeTint="F2"/>
                      <w:sz w:val="18"/>
                    </w:rPr>
                    <w:t>1 Year Goal(s)</w:t>
                  </w:r>
                </w:p>
              </w:tc>
              <w:tc>
                <w:tcPr>
                  <w:tcW w:w="9142" w:type="dxa"/>
                  <w:gridSpan w:val="4"/>
                  <w:vAlign w:val="center"/>
                </w:tcPr>
                <w:p w14:paraId="17FD8B46" w14:textId="77777777" w:rsidR="00EA17A2" w:rsidRDefault="00EA17A2" w:rsidP="009901F4"/>
              </w:tc>
            </w:tr>
            <w:tr w:rsidR="00EA17A2" w14:paraId="7670A011" w14:textId="77777777" w:rsidTr="00FB5F3E">
              <w:trPr>
                <w:trHeight w:val="360"/>
              </w:trPr>
              <w:tc>
                <w:tcPr>
                  <w:tcW w:w="1432" w:type="dxa"/>
                  <w:shd w:val="clear" w:color="auto" w:fill="D0CECE" w:themeFill="background2" w:themeFillShade="E6"/>
                  <w:vAlign w:val="center"/>
                </w:tcPr>
                <w:p w14:paraId="1EB505B9" w14:textId="77777777" w:rsidR="00EA17A2" w:rsidRPr="008155FE" w:rsidRDefault="00EA17A2" w:rsidP="009901F4">
                  <w:pPr>
                    <w:rPr>
                      <w:rFonts w:ascii="Lato" w:hAnsi="Lato"/>
                      <w:color w:val="0D0D0D" w:themeColor="text1" w:themeTint="F2"/>
                      <w:sz w:val="18"/>
                    </w:rPr>
                  </w:pPr>
                  <w:r w:rsidRPr="008155FE">
                    <w:rPr>
                      <w:rFonts w:ascii="Lato" w:hAnsi="Lato"/>
                      <w:color w:val="0D0D0D" w:themeColor="text1" w:themeTint="F2"/>
                      <w:sz w:val="18"/>
                    </w:rPr>
                    <w:t>3-5 Year Goal(s)</w:t>
                  </w:r>
                </w:p>
              </w:tc>
              <w:tc>
                <w:tcPr>
                  <w:tcW w:w="9142" w:type="dxa"/>
                  <w:gridSpan w:val="4"/>
                  <w:vAlign w:val="center"/>
                </w:tcPr>
                <w:p w14:paraId="21A94960" w14:textId="77777777" w:rsidR="00EA17A2" w:rsidRDefault="00EA17A2" w:rsidP="009901F4"/>
              </w:tc>
            </w:tr>
          </w:tbl>
          <w:p w14:paraId="59B9B538" w14:textId="77777777" w:rsidR="009901F4" w:rsidRPr="006C06F6" w:rsidRDefault="009901F4" w:rsidP="00807281">
            <w:pPr>
              <w:spacing w:after="80" w:afterAutospacing="0" w:line="240" w:lineRule="auto"/>
              <w:rPr>
                <w:rFonts w:ascii="Lato" w:hAnsi="Lato"/>
                <w:sz w:val="16"/>
                <w:szCs w:val="20"/>
              </w:rPr>
            </w:pPr>
          </w:p>
          <w:tbl>
            <w:tblPr>
              <w:tblStyle w:val="AcademicSelfAddessment"/>
              <w:tblW w:w="5000" w:type="pct"/>
              <w:tblInd w:w="4" w:type="dxa"/>
              <w:tblBorders>
                <w:top w:val="single" w:sz="4" w:space="0" w:color="A6A6A6" w:themeColor="background1" w:themeShade="A6"/>
                <w:left w:val="single" w:sz="4" w:space="0" w:color="A6A6A6" w:themeColor="background1" w:themeShade="A6"/>
                <w:bottom w:val="single" w:sz="4" w:space="0" w:color="A6A6A6" w:themeColor="background1" w:themeShade="A6"/>
                <w:right w:val="single" w:sz="4" w:space="0" w:color="A6A6A6" w:themeColor="background1" w:themeShade="A6"/>
                <w:insideH w:val="single" w:sz="4" w:space="0" w:color="A6A6A6" w:themeColor="background1" w:themeShade="A6"/>
                <w:insideV w:val="single" w:sz="4" w:space="0" w:color="A6A6A6" w:themeColor="background1" w:themeShade="A6"/>
              </w:tblBorders>
              <w:tblCellMar>
                <w:top w:w="43" w:type="dxa"/>
                <w:left w:w="115" w:type="dxa"/>
                <w:bottom w:w="43" w:type="dxa"/>
                <w:right w:w="115" w:type="dxa"/>
              </w:tblCellMar>
              <w:tblLook w:val="0420" w:firstRow="1" w:lastRow="0" w:firstColumn="0" w:lastColumn="0" w:noHBand="0" w:noVBand="1"/>
            </w:tblPr>
            <w:tblGrid>
              <w:gridCol w:w="5722"/>
              <w:gridCol w:w="1132"/>
              <w:gridCol w:w="1247"/>
              <w:gridCol w:w="1247"/>
              <w:gridCol w:w="1226"/>
            </w:tblGrid>
            <w:tr w:rsidR="004017BD" w:rsidRPr="00D968E6" w14:paraId="295F82ED" w14:textId="77777777" w:rsidTr="00FB5F3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6651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FB7F2E"/>
                </w:tcPr>
                <w:p w14:paraId="446A07BA" w14:textId="77777777" w:rsidR="008F3AB2" w:rsidRPr="00EA17A2" w:rsidRDefault="00EA17A2" w:rsidP="006C06F6">
                  <w:pPr>
                    <w:pStyle w:val="Heading4"/>
                    <w:spacing w:line="240" w:lineRule="auto"/>
                    <w:outlineLvl w:val="3"/>
                    <w:rPr>
                      <w:rFonts w:ascii="Lato" w:hAnsi="Lato"/>
                      <w:b w:val="0"/>
                      <w:color w:val="FFFFFF" w:themeColor="background1"/>
                      <w:sz w:val="22"/>
                    </w:rPr>
                  </w:pPr>
                  <w:r w:rsidRPr="00EA17A2">
                    <w:rPr>
                      <w:rStyle w:val="Strong"/>
                      <w:b/>
                      <w:color w:val="FFFFFF" w:themeColor="background1"/>
                    </w:rPr>
                    <w:t>Step 1</w:t>
                  </w:r>
                  <w:r>
                    <w:rPr>
                      <w:rStyle w:val="Strong"/>
                      <w:b/>
                      <w:color w:val="FFFFFF" w:themeColor="background1"/>
                    </w:rPr>
                    <w:t>:</w:t>
                  </w:r>
                  <w:r w:rsidRPr="00EA17A2">
                    <w:rPr>
                      <w:rStyle w:val="Strong"/>
                      <w:b/>
                      <w:color w:val="FFFFFF" w:themeColor="background1"/>
                    </w:rPr>
                    <w:t xml:space="preserve"> Use the self-assessment scores to identify support areas</w:t>
                  </w:r>
                  <w:r w:rsidRPr="00EA17A2">
                    <w:rPr>
                      <w:rFonts w:ascii="Lato" w:hAnsi="Lato"/>
                      <w:b w:val="0"/>
                      <w:color w:val="FFFFFF" w:themeColor="background1"/>
                      <w:sz w:val="22"/>
                    </w:rPr>
                    <w:t xml:space="preserve"> </w:t>
                  </w:r>
                </w:p>
              </w:tc>
              <w:tc>
                <w:tcPr>
                  <w:tcW w:w="108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FB7F2E"/>
                </w:tcPr>
                <w:p w14:paraId="32B73101" w14:textId="77777777" w:rsidR="008F3AB2" w:rsidRPr="006C06F6" w:rsidRDefault="008F3AB2" w:rsidP="006C06F6">
                  <w:pPr>
                    <w:pStyle w:val="Heading4"/>
                    <w:spacing w:line="240" w:lineRule="auto"/>
                    <w:outlineLvl w:val="3"/>
                    <w:rPr>
                      <w:rFonts w:ascii="Lato" w:hAnsi="Lato"/>
                      <w:color w:val="FFFFFF" w:themeColor="background1"/>
                      <w:sz w:val="18"/>
                      <w:szCs w:val="20"/>
                    </w:rPr>
                  </w:pPr>
                  <w:r w:rsidRPr="006C06F6">
                    <w:rPr>
                      <w:color w:val="FFFFFF" w:themeColor="background1"/>
                      <w:sz w:val="18"/>
                      <w:szCs w:val="20"/>
                    </w:rPr>
                    <w:t>This is something I need to learn.</w:t>
                  </w: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FB7F2E"/>
                </w:tcPr>
                <w:p w14:paraId="38DFC350" w14:textId="77777777" w:rsidR="008F3AB2" w:rsidRPr="006C06F6" w:rsidRDefault="004017BD" w:rsidP="006C06F6">
                  <w:pPr>
                    <w:pStyle w:val="Heading4"/>
                    <w:spacing w:line="240" w:lineRule="auto"/>
                    <w:outlineLvl w:val="3"/>
                    <w:rPr>
                      <w:color w:val="FFFFFF" w:themeColor="background1"/>
                      <w:sz w:val="18"/>
                      <w:szCs w:val="20"/>
                    </w:rPr>
                  </w:pPr>
                  <w:r w:rsidRPr="006C06F6">
                    <w:rPr>
                      <w:color w:val="FFFFFF" w:themeColor="background1"/>
                      <w:sz w:val="18"/>
                      <w:szCs w:val="20"/>
                    </w:rPr>
                    <w:t>I understand this but have not yet applied</w:t>
                  </w:r>
                  <w:r w:rsidR="008F3AB2" w:rsidRPr="006C06F6">
                    <w:rPr>
                      <w:color w:val="FFFFFF" w:themeColor="background1"/>
                      <w:sz w:val="18"/>
                      <w:szCs w:val="20"/>
                    </w:rPr>
                    <w:t>.</w:t>
                  </w: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FB7F2E"/>
                </w:tcPr>
                <w:p w14:paraId="7B54A6A1" w14:textId="77777777" w:rsidR="008F3AB2" w:rsidRPr="006C06F6" w:rsidRDefault="008F3AB2" w:rsidP="006C06F6">
                  <w:pPr>
                    <w:pStyle w:val="Heading4"/>
                    <w:spacing w:line="240" w:lineRule="auto"/>
                    <w:outlineLvl w:val="3"/>
                    <w:rPr>
                      <w:color w:val="FFFFFF" w:themeColor="background1"/>
                      <w:sz w:val="18"/>
                      <w:szCs w:val="20"/>
                    </w:rPr>
                  </w:pPr>
                  <w:r w:rsidRPr="006C06F6">
                    <w:rPr>
                      <w:color w:val="FFFFFF" w:themeColor="background1"/>
                      <w:sz w:val="18"/>
                      <w:szCs w:val="20"/>
                    </w:rPr>
                    <w:t xml:space="preserve">I understand </w:t>
                  </w:r>
                  <w:r w:rsidR="006C06F6" w:rsidRPr="006C06F6">
                    <w:rPr>
                      <w:color w:val="FFFFFF" w:themeColor="background1"/>
                      <w:sz w:val="18"/>
                      <w:szCs w:val="20"/>
                    </w:rPr>
                    <w:t xml:space="preserve">and </w:t>
                  </w:r>
                  <w:proofErr w:type="gramStart"/>
                  <w:r w:rsidR="006C06F6" w:rsidRPr="006C06F6">
                    <w:rPr>
                      <w:color w:val="FFFFFF" w:themeColor="background1"/>
                      <w:sz w:val="18"/>
                      <w:szCs w:val="20"/>
                    </w:rPr>
                    <w:t>apply</w:t>
                  </w:r>
                  <w:r w:rsidRPr="006C06F6">
                    <w:rPr>
                      <w:color w:val="FFFFFF" w:themeColor="background1"/>
                      <w:sz w:val="18"/>
                      <w:szCs w:val="20"/>
                    </w:rPr>
                    <w:t>,  but</w:t>
                  </w:r>
                  <w:proofErr w:type="gramEnd"/>
                  <w:r w:rsidRPr="006C06F6">
                    <w:rPr>
                      <w:color w:val="FFFFFF" w:themeColor="background1"/>
                      <w:sz w:val="18"/>
                      <w:szCs w:val="20"/>
                    </w:rPr>
                    <w:t xml:space="preserve">  could improve</w:t>
                  </w:r>
                  <w:r w:rsidR="006C06F6">
                    <w:rPr>
                      <w:color w:val="FFFFFF" w:themeColor="background1"/>
                      <w:sz w:val="18"/>
                      <w:szCs w:val="20"/>
                    </w:rPr>
                    <w:t>.</w:t>
                  </w:r>
                </w:p>
              </w:tc>
              <w:tc>
                <w:tcPr>
                  <w:tcW w:w="123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FB7F2E"/>
                </w:tcPr>
                <w:p w14:paraId="79897522" w14:textId="77777777" w:rsidR="008F3AB2" w:rsidRPr="006C06F6" w:rsidRDefault="008F3AB2" w:rsidP="006C06F6">
                  <w:pPr>
                    <w:pStyle w:val="Heading4"/>
                    <w:spacing w:line="240" w:lineRule="auto"/>
                    <w:outlineLvl w:val="3"/>
                    <w:rPr>
                      <w:color w:val="FFFFFF" w:themeColor="background1"/>
                      <w:sz w:val="18"/>
                      <w:szCs w:val="20"/>
                    </w:rPr>
                  </w:pPr>
                  <w:r w:rsidRPr="006C06F6">
                    <w:rPr>
                      <w:color w:val="FFFFFF" w:themeColor="background1"/>
                      <w:sz w:val="18"/>
                      <w:szCs w:val="20"/>
                    </w:rPr>
                    <w:t xml:space="preserve">I </w:t>
                  </w:r>
                  <w:proofErr w:type="gramStart"/>
                  <w:r w:rsidRPr="006C06F6">
                    <w:rPr>
                      <w:color w:val="FFFFFF" w:themeColor="background1"/>
                      <w:sz w:val="18"/>
                      <w:szCs w:val="20"/>
                    </w:rPr>
                    <w:t xml:space="preserve">understand </w:t>
                  </w:r>
                  <w:r w:rsidR="004017BD" w:rsidRPr="006C06F6">
                    <w:rPr>
                      <w:color w:val="FFFFFF" w:themeColor="background1"/>
                      <w:sz w:val="18"/>
                      <w:szCs w:val="20"/>
                    </w:rPr>
                    <w:t xml:space="preserve"> this</w:t>
                  </w:r>
                  <w:proofErr w:type="gramEnd"/>
                  <w:r w:rsidR="004017BD" w:rsidRPr="006C06F6">
                    <w:rPr>
                      <w:color w:val="FFFFFF" w:themeColor="background1"/>
                      <w:sz w:val="18"/>
                      <w:szCs w:val="20"/>
                    </w:rPr>
                    <w:t xml:space="preserve"> </w:t>
                  </w:r>
                  <w:r w:rsidRPr="006C06F6">
                    <w:rPr>
                      <w:color w:val="FFFFFF" w:themeColor="background1"/>
                      <w:sz w:val="18"/>
                      <w:szCs w:val="20"/>
                    </w:rPr>
                    <w:t xml:space="preserve">and apply </w:t>
                  </w:r>
                  <w:r w:rsidR="004017BD" w:rsidRPr="006C06F6">
                    <w:rPr>
                      <w:color w:val="FFFFFF" w:themeColor="background1"/>
                      <w:sz w:val="18"/>
                      <w:szCs w:val="20"/>
                    </w:rPr>
                    <w:t xml:space="preserve"> it </w:t>
                  </w:r>
                  <w:r w:rsidRPr="006C06F6">
                    <w:rPr>
                      <w:color w:val="FFFFFF" w:themeColor="background1"/>
                      <w:sz w:val="18"/>
                      <w:szCs w:val="20"/>
                    </w:rPr>
                    <w:t>effectively.</w:t>
                  </w:r>
                </w:p>
              </w:tc>
            </w:tr>
            <w:tr w:rsidR="008F3AB2" w:rsidRPr="00D968E6" w14:paraId="679DFB5F" w14:textId="77777777" w:rsidTr="00FB5F3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6651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FB7F2E"/>
                </w:tcPr>
                <w:p w14:paraId="502E9563" w14:textId="77777777" w:rsidR="001E6B95" w:rsidRPr="00D968E6" w:rsidRDefault="001E6B95" w:rsidP="008A6B10">
                  <w:pPr>
                    <w:pStyle w:val="Heading4"/>
                    <w:spacing w:line="240" w:lineRule="auto"/>
                    <w:jc w:val="center"/>
                    <w:outlineLvl w:val="3"/>
                    <w:rPr>
                      <w:color w:val="FFFFFF" w:themeColor="background1"/>
                      <w:sz w:val="22"/>
                    </w:rPr>
                  </w:pPr>
                  <w:r w:rsidRPr="008A6B10">
                    <w:rPr>
                      <w:rFonts w:ascii="Lato" w:hAnsi="Lato"/>
                      <w:b/>
                      <w:bCs/>
                      <w:color w:val="FFFFFF" w:themeColor="background1"/>
                      <w:sz w:val="22"/>
                    </w:rPr>
                    <w:t xml:space="preserve">MONEY </w:t>
                  </w:r>
                </w:p>
              </w:tc>
              <w:tc>
                <w:tcPr>
                  <w:tcW w:w="108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FB7F2E"/>
                </w:tcPr>
                <w:p w14:paraId="2625E842" w14:textId="77777777" w:rsidR="001E6B95" w:rsidRPr="008A6B10" w:rsidRDefault="001E6B95" w:rsidP="006C06F6">
                  <w:pPr>
                    <w:pStyle w:val="Heading4"/>
                    <w:spacing w:line="240" w:lineRule="auto"/>
                    <w:jc w:val="center"/>
                    <w:outlineLvl w:val="3"/>
                    <w:rPr>
                      <w:rFonts w:ascii="Lato" w:hAnsi="Lato"/>
                      <w:b/>
                      <w:color w:val="FFFFFF" w:themeColor="background1"/>
                      <w:sz w:val="18"/>
                    </w:rPr>
                  </w:pPr>
                  <w:r w:rsidRPr="008A6B10">
                    <w:rPr>
                      <w:rFonts w:ascii="Lato" w:hAnsi="Lato"/>
                      <w:b/>
                      <w:color w:val="FFFFFF" w:themeColor="background1"/>
                      <w:sz w:val="18"/>
                    </w:rPr>
                    <w:t>1</w:t>
                  </w: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FB7F2E"/>
                </w:tcPr>
                <w:p w14:paraId="174BF808" w14:textId="77777777" w:rsidR="001E6B95" w:rsidRPr="008A6B10" w:rsidRDefault="001E6B95" w:rsidP="006C06F6">
                  <w:pPr>
                    <w:pStyle w:val="Heading4"/>
                    <w:spacing w:line="240" w:lineRule="auto"/>
                    <w:jc w:val="center"/>
                    <w:outlineLvl w:val="3"/>
                    <w:rPr>
                      <w:rFonts w:ascii="Lato" w:hAnsi="Lato"/>
                      <w:b/>
                      <w:color w:val="FFFFFF" w:themeColor="background1"/>
                      <w:sz w:val="18"/>
                    </w:rPr>
                  </w:pPr>
                  <w:r w:rsidRPr="008A6B10">
                    <w:rPr>
                      <w:rFonts w:ascii="Lato" w:hAnsi="Lato"/>
                      <w:b/>
                      <w:color w:val="FFFFFF" w:themeColor="background1"/>
                      <w:sz w:val="18"/>
                    </w:rPr>
                    <w:t>2</w:t>
                  </w: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FB7F2E"/>
                </w:tcPr>
                <w:p w14:paraId="58770C64" w14:textId="77777777" w:rsidR="001E6B95" w:rsidRPr="008A6B10" w:rsidRDefault="001E6B95" w:rsidP="006C06F6">
                  <w:pPr>
                    <w:pStyle w:val="Heading4"/>
                    <w:spacing w:line="240" w:lineRule="auto"/>
                    <w:jc w:val="center"/>
                    <w:outlineLvl w:val="3"/>
                    <w:rPr>
                      <w:rFonts w:ascii="Lato" w:hAnsi="Lato"/>
                      <w:b/>
                      <w:color w:val="FFFFFF" w:themeColor="background1"/>
                      <w:sz w:val="18"/>
                    </w:rPr>
                  </w:pPr>
                  <w:r w:rsidRPr="008A6B10">
                    <w:rPr>
                      <w:rFonts w:ascii="Lato" w:hAnsi="Lato"/>
                      <w:b/>
                      <w:color w:val="FFFFFF" w:themeColor="background1"/>
                      <w:sz w:val="18"/>
                    </w:rPr>
                    <w:t>3</w:t>
                  </w:r>
                </w:p>
              </w:tc>
              <w:tc>
                <w:tcPr>
                  <w:tcW w:w="123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FB7F2E"/>
                </w:tcPr>
                <w:p w14:paraId="6A234F16" w14:textId="77777777" w:rsidR="001E6B95" w:rsidRPr="008A6B10" w:rsidRDefault="001E6B95" w:rsidP="006C06F6">
                  <w:pPr>
                    <w:pStyle w:val="Heading4"/>
                    <w:spacing w:line="240" w:lineRule="auto"/>
                    <w:jc w:val="center"/>
                    <w:outlineLvl w:val="3"/>
                    <w:rPr>
                      <w:rFonts w:ascii="Lato" w:hAnsi="Lato"/>
                      <w:b/>
                      <w:color w:val="FFFFFF" w:themeColor="background1"/>
                      <w:sz w:val="18"/>
                    </w:rPr>
                  </w:pPr>
                  <w:r w:rsidRPr="008A6B10">
                    <w:rPr>
                      <w:rFonts w:ascii="Lato" w:hAnsi="Lato"/>
                      <w:b/>
                      <w:color w:val="FFFFFF" w:themeColor="background1"/>
                      <w:sz w:val="18"/>
                    </w:rPr>
                    <w:t>4</w:t>
                  </w:r>
                </w:p>
              </w:tc>
            </w:tr>
            <w:tr w:rsidR="008F3AB2" w:rsidRPr="00D968E6" w14:paraId="11714C41" w14:textId="77777777" w:rsidTr="00FB5F3E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/w:trPr>
              <w:tc>
                <w:tcPr>
                  <w:tcW w:w="6651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32C1596F" w14:textId="77777777" w:rsidR="00236BE2" w:rsidRPr="00582576" w:rsidRDefault="006C06F6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Creating </w:t>
                  </w:r>
                  <w:r w:rsidR="00B86F4A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a Profit &amp; Loss </w:t>
                  </w:r>
                  <w:r w:rsidR="00D57633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(Income</w:t>
                  </w:r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 Statement</w:t>
                  </w:r>
                  <w:r w:rsidR="00B86F4A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)</w:t>
                  </w:r>
                </w:p>
              </w:tc>
              <w:tc>
                <w:tcPr>
                  <w:tcW w:w="108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3E90BCB5" w14:textId="77777777" w:rsidR="00236BE2" w:rsidRPr="00D968E6" w:rsidRDefault="00236BE2" w:rsidP="006C06F6">
                  <w:pPr>
                    <w:spacing w:after="0" w:afterAutospacing="0" w:line="240" w:lineRule="auto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51A44D3C" w14:textId="77777777" w:rsidR="00236BE2" w:rsidRPr="00D968E6" w:rsidRDefault="00236BE2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2733DCB4" w14:textId="77777777" w:rsidR="00236BE2" w:rsidRPr="00D968E6" w:rsidRDefault="00236BE2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  <w:tc>
                <w:tcPr>
                  <w:tcW w:w="123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0BA69A12" w14:textId="77777777" w:rsidR="00236BE2" w:rsidRPr="00D968E6" w:rsidRDefault="00236BE2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</w:tr>
            <w:tr w:rsidR="008F3AB2" w:rsidRPr="00D968E6" w14:paraId="65C7C820" w14:textId="77777777" w:rsidTr="00FB5F3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6651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4287176E" w14:textId="77777777" w:rsidR="00236BE2" w:rsidRPr="00582576" w:rsidRDefault="00236BE2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  <w:proofErr w:type="gramStart"/>
                  <w:r w:rsidRPr="00582576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Creating </w:t>
                  </w:r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 a</w:t>
                  </w:r>
                  <w:proofErr w:type="gramEnd"/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 </w:t>
                  </w:r>
                  <w:r w:rsidR="006C06F6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Balance S</w:t>
                  </w:r>
                  <w:r w:rsidRPr="00582576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heet</w:t>
                  </w:r>
                </w:p>
              </w:tc>
              <w:tc>
                <w:tcPr>
                  <w:tcW w:w="108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539AAB2E" w14:textId="77777777" w:rsidR="00236BE2" w:rsidRPr="00D968E6" w:rsidRDefault="00236BE2" w:rsidP="00780045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6FA5E3D7" w14:textId="77777777" w:rsidR="00236BE2" w:rsidRPr="00D968E6" w:rsidRDefault="00236BE2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4A22B108" w14:textId="77777777" w:rsidR="00236BE2" w:rsidRPr="00D968E6" w:rsidRDefault="00236BE2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  <w:tc>
                <w:tcPr>
                  <w:tcW w:w="123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2FEE588C" w14:textId="77777777" w:rsidR="00236BE2" w:rsidRPr="00D968E6" w:rsidRDefault="00236BE2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</w:tr>
            <w:tr w:rsidR="008F3AB2" w:rsidRPr="00D968E6" w14:paraId="1BB4AC4F" w14:textId="77777777" w:rsidTr="00FB5F3E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/w:trPr>
              <w:tc>
                <w:tcPr>
                  <w:tcW w:w="6651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3C556897" w14:textId="77777777" w:rsidR="00236BE2" w:rsidRPr="00582576" w:rsidRDefault="00236BE2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Using financial </w:t>
                  </w:r>
                  <w:proofErr w:type="gramStart"/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statements</w:t>
                  </w:r>
                  <w:r w:rsidRPr="00582576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 (</w:t>
                  </w:r>
                  <w:proofErr w:type="gramEnd"/>
                  <w:r w:rsidR="006C06F6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Income Statement</w:t>
                  </w:r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 and Balance Sheet) </w:t>
                  </w:r>
                  <w:r w:rsidRPr="00582576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to make </w:t>
                  </w:r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business</w:t>
                  </w:r>
                  <w:r w:rsidRPr="00582576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 decisions </w:t>
                  </w:r>
                </w:p>
              </w:tc>
              <w:tc>
                <w:tcPr>
                  <w:tcW w:w="108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339A3116" w14:textId="77777777" w:rsidR="00236BE2" w:rsidRPr="00D968E6" w:rsidRDefault="00236BE2" w:rsidP="006C06F6">
                  <w:pPr>
                    <w:spacing w:after="0" w:afterAutospacing="0" w:line="240" w:lineRule="auto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3D59F6BA" w14:textId="77777777" w:rsidR="00236BE2" w:rsidRPr="00D968E6" w:rsidRDefault="00236BE2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3F5B2053" w14:textId="77777777" w:rsidR="00236BE2" w:rsidRPr="00D968E6" w:rsidRDefault="00236BE2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  <w:tc>
                <w:tcPr>
                  <w:tcW w:w="123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25F3F96E" w14:textId="77777777" w:rsidR="00236BE2" w:rsidRPr="00D968E6" w:rsidRDefault="00236BE2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</w:tr>
            <w:tr w:rsidR="008F3AB2" w:rsidRPr="00D968E6" w14:paraId="565D87E1" w14:textId="77777777" w:rsidTr="00FB5F3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6651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7D4300C7" w14:textId="77777777" w:rsidR="00236BE2" w:rsidRDefault="00236BE2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  <w:r w:rsidRPr="00582576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Creating and using</w:t>
                  </w:r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 </w:t>
                  </w:r>
                  <w:r w:rsidRPr="00582576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cash flow projections</w:t>
                  </w:r>
                </w:p>
              </w:tc>
              <w:tc>
                <w:tcPr>
                  <w:tcW w:w="108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0E81C756" w14:textId="77777777" w:rsidR="00236BE2" w:rsidRPr="00D968E6" w:rsidRDefault="00236BE2" w:rsidP="006C06F6">
                  <w:pPr>
                    <w:spacing w:after="0" w:afterAutospacing="0" w:line="240" w:lineRule="auto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23C8D73B" w14:textId="77777777" w:rsidR="00236BE2" w:rsidRPr="00D968E6" w:rsidRDefault="00236BE2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6AF5B39E" w14:textId="77777777" w:rsidR="00236BE2" w:rsidRPr="00D968E6" w:rsidRDefault="00236BE2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  <w:tc>
                <w:tcPr>
                  <w:tcW w:w="123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6EF8B5A6" w14:textId="77777777" w:rsidR="00236BE2" w:rsidRPr="00D968E6" w:rsidRDefault="00236BE2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</w:tr>
            <w:tr w:rsidR="008F3AB2" w:rsidRPr="00D968E6" w14:paraId="77AF65E9" w14:textId="77777777" w:rsidTr="00FB5F3E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/w:trPr>
              <w:tc>
                <w:tcPr>
                  <w:tcW w:w="6651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5D32B634" w14:textId="77777777" w:rsidR="00236BE2" w:rsidRPr="00582576" w:rsidRDefault="00B86F4A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Reading and improving my credit score</w:t>
                  </w:r>
                </w:p>
              </w:tc>
              <w:tc>
                <w:tcPr>
                  <w:tcW w:w="108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7D84BF34" w14:textId="77777777" w:rsidR="00236BE2" w:rsidRPr="00D968E6" w:rsidRDefault="00236BE2" w:rsidP="006C06F6">
                  <w:pPr>
                    <w:spacing w:after="0" w:afterAutospacing="0" w:line="240" w:lineRule="auto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68A837AE" w14:textId="77777777" w:rsidR="00236BE2" w:rsidRPr="00D968E6" w:rsidRDefault="00236BE2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186D0FEA" w14:textId="77777777" w:rsidR="00236BE2" w:rsidRPr="00D968E6" w:rsidRDefault="00236BE2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  <w:tc>
                <w:tcPr>
                  <w:tcW w:w="123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2B084798" w14:textId="77777777" w:rsidR="00236BE2" w:rsidRPr="00D968E6" w:rsidRDefault="00236BE2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</w:tr>
            <w:tr w:rsidR="008F3AB2" w:rsidRPr="00D968E6" w14:paraId="0EE918EB" w14:textId="77777777" w:rsidTr="00FB5F3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6651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1EE597BA" w14:textId="77777777" w:rsidR="00236BE2" w:rsidRDefault="00B86F4A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Understanding and implementing good bookkeeping practices</w:t>
                  </w:r>
                </w:p>
              </w:tc>
              <w:tc>
                <w:tcPr>
                  <w:tcW w:w="108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68FA8C9D" w14:textId="77777777" w:rsidR="00236BE2" w:rsidRPr="00D968E6" w:rsidRDefault="00236BE2" w:rsidP="006C06F6">
                  <w:pPr>
                    <w:spacing w:after="0" w:afterAutospacing="0" w:line="240" w:lineRule="auto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6EF15F44" w14:textId="77777777" w:rsidR="00236BE2" w:rsidRPr="00D968E6" w:rsidRDefault="00236BE2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3CE093B0" w14:textId="77777777" w:rsidR="00236BE2" w:rsidRPr="00D968E6" w:rsidRDefault="00236BE2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  <w:tc>
                <w:tcPr>
                  <w:tcW w:w="123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0E8E94A4" w14:textId="77777777" w:rsidR="00236BE2" w:rsidRPr="00D968E6" w:rsidRDefault="00236BE2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</w:tr>
            <w:tr w:rsidR="008F3AB2" w:rsidRPr="00D968E6" w14:paraId="51D55930" w14:textId="77777777" w:rsidTr="00FB5F3E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/w:trPr>
              <w:tc>
                <w:tcPr>
                  <w:tcW w:w="6651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1F6DB1D6" w14:textId="77777777" w:rsidR="008A4238" w:rsidRPr="00582576" w:rsidRDefault="008A4238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Calculating break-even and profit needed to reach goals</w:t>
                  </w:r>
                </w:p>
              </w:tc>
              <w:tc>
                <w:tcPr>
                  <w:tcW w:w="108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4E4C16A3" w14:textId="77777777" w:rsidR="008A4238" w:rsidRPr="00D968E6" w:rsidRDefault="008A4238" w:rsidP="006C06F6">
                  <w:pPr>
                    <w:spacing w:after="0" w:afterAutospacing="0" w:line="240" w:lineRule="auto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580D5862" w14:textId="77777777" w:rsidR="008A4238" w:rsidRPr="00D968E6" w:rsidRDefault="008A4238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13049A65" w14:textId="77777777" w:rsidR="008A4238" w:rsidRPr="00D968E6" w:rsidRDefault="008A4238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  <w:tc>
                <w:tcPr>
                  <w:tcW w:w="123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32A3D2A9" w14:textId="77777777" w:rsidR="008A4238" w:rsidRPr="00D968E6" w:rsidRDefault="008A4238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</w:tr>
            <w:tr w:rsidR="008F3AB2" w:rsidRPr="00D968E6" w14:paraId="306FED63" w14:textId="77777777" w:rsidTr="00FB5F3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6651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00CB5E55" w14:textId="77777777" w:rsidR="008A4238" w:rsidRPr="00AC070F" w:rsidRDefault="008A4238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  <w:r w:rsidRPr="00AC070F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Understand and</w:t>
                  </w:r>
                  <w:r w:rsidR="004017BD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 stay</w:t>
                  </w:r>
                  <w:r w:rsidRPr="00AC070F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 current on </w:t>
                  </w:r>
                  <w:proofErr w:type="gramStart"/>
                  <w:r w:rsidRPr="00AC070F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all</w:t>
                  </w:r>
                  <w:r w:rsidR="00B86F4A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 of</w:t>
                  </w:r>
                  <w:proofErr w:type="gramEnd"/>
                  <w:r w:rsidR="00B86F4A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 my </w:t>
                  </w:r>
                  <w:r w:rsidR="00D57633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business </w:t>
                  </w:r>
                  <w:r w:rsidR="00D57633" w:rsidRPr="00AC070F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tax</w:t>
                  </w:r>
                  <w:r w:rsidRPr="00AC070F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 </w:t>
                  </w:r>
                  <w:r w:rsidRPr="00CF5BB9">
                    <w:rPr>
                      <w:rFonts w:ascii="Lato" w:hAnsi="Lato"/>
                      <w:color w:val="595959" w:themeColor="text1" w:themeTint="A6"/>
                      <w:sz w:val="18"/>
                      <w:szCs w:val="18"/>
                    </w:rPr>
                    <w:t>obligations (i.e., sales, payroll, income, etc.)</w:t>
                  </w:r>
                </w:p>
              </w:tc>
              <w:tc>
                <w:tcPr>
                  <w:tcW w:w="108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14EE98D5" w14:textId="77777777" w:rsidR="008A4238" w:rsidRPr="00D968E6" w:rsidRDefault="008A4238" w:rsidP="006C06F6">
                  <w:pPr>
                    <w:spacing w:after="0" w:afterAutospacing="0" w:line="240" w:lineRule="auto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2069CE77" w14:textId="77777777" w:rsidR="008A4238" w:rsidRPr="00D968E6" w:rsidRDefault="008A4238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16227B38" w14:textId="77777777" w:rsidR="008A4238" w:rsidRPr="00D968E6" w:rsidRDefault="008A4238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  <w:tc>
                <w:tcPr>
                  <w:tcW w:w="123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43DDD638" w14:textId="77777777" w:rsidR="008A4238" w:rsidRPr="00D968E6" w:rsidRDefault="008A4238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sz w:val="20"/>
                      <w:szCs w:val="20"/>
                    </w:rPr>
                  </w:pPr>
                </w:p>
              </w:tc>
            </w:tr>
            <w:tr w:rsidR="008F3AB2" w:rsidRPr="00D968E6" w14:paraId="435E78E1" w14:textId="77777777" w:rsidTr="00FB5F3E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/w:trPr>
              <w:tc>
                <w:tcPr>
                  <w:tcW w:w="6651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FB7F2E"/>
                </w:tcPr>
                <w:p w14:paraId="50F2B240" w14:textId="77777777" w:rsidR="001E6B95" w:rsidRPr="00D968E6" w:rsidRDefault="001E6B95" w:rsidP="006C06F6">
                  <w:pPr>
                    <w:pStyle w:val="Heading4"/>
                    <w:spacing w:line="240" w:lineRule="auto"/>
                    <w:jc w:val="center"/>
                    <w:outlineLvl w:val="3"/>
                    <w:rPr>
                      <w:rFonts w:ascii="Lato" w:hAnsi="Lato"/>
                      <w:b/>
                      <w:bCs/>
                      <w:color w:val="FFFFFF" w:themeColor="background1"/>
                      <w:sz w:val="22"/>
                    </w:rPr>
                  </w:pPr>
                  <w:r w:rsidRPr="00D968E6">
                    <w:rPr>
                      <w:rFonts w:ascii="Lato" w:hAnsi="Lato"/>
                      <w:b/>
                      <w:bCs/>
                      <w:color w:val="FFFFFF" w:themeColor="background1"/>
                      <w:sz w:val="22"/>
                    </w:rPr>
                    <w:t>MARKETING</w:t>
                  </w:r>
                </w:p>
              </w:tc>
              <w:tc>
                <w:tcPr>
                  <w:tcW w:w="108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FB7F2E"/>
                </w:tcPr>
                <w:p w14:paraId="09AD1F70" w14:textId="77777777" w:rsidR="001E6B95" w:rsidRPr="00770366" w:rsidRDefault="00770366" w:rsidP="006C06F6">
                  <w:pPr>
                    <w:pStyle w:val="Heading4"/>
                    <w:spacing w:line="240" w:lineRule="auto"/>
                    <w:jc w:val="center"/>
                    <w:outlineLvl w:val="3"/>
                    <w:rPr>
                      <w:rFonts w:ascii="Lato" w:hAnsi="Lato"/>
                      <w:b/>
                      <w:color w:val="FFFFFF" w:themeColor="background1"/>
                      <w:sz w:val="18"/>
                    </w:rPr>
                  </w:pPr>
                  <w:r w:rsidRPr="00770366">
                    <w:rPr>
                      <w:rFonts w:ascii="Lato" w:hAnsi="Lato"/>
                      <w:b/>
                      <w:color w:val="FFFFFF" w:themeColor="background1"/>
                      <w:sz w:val="18"/>
                    </w:rPr>
                    <w:t>1</w:t>
                  </w: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FB7F2E"/>
                </w:tcPr>
                <w:p w14:paraId="519BCB87" w14:textId="77777777" w:rsidR="001E6B95" w:rsidRPr="00770366" w:rsidRDefault="00770366" w:rsidP="006C06F6">
                  <w:pPr>
                    <w:pStyle w:val="Heading4"/>
                    <w:spacing w:line="240" w:lineRule="auto"/>
                    <w:jc w:val="center"/>
                    <w:outlineLvl w:val="3"/>
                    <w:rPr>
                      <w:rFonts w:ascii="Lato" w:hAnsi="Lato"/>
                      <w:b/>
                      <w:color w:val="FFFFFF" w:themeColor="background1"/>
                      <w:sz w:val="18"/>
                    </w:rPr>
                  </w:pPr>
                  <w:r w:rsidRPr="00770366">
                    <w:rPr>
                      <w:rFonts w:ascii="Lato" w:hAnsi="Lato"/>
                      <w:b/>
                      <w:color w:val="FFFFFF" w:themeColor="background1"/>
                      <w:sz w:val="18"/>
                    </w:rPr>
                    <w:t>2</w:t>
                  </w: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FB7F2E"/>
                </w:tcPr>
                <w:p w14:paraId="60DBCA97" w14:textId="77777777" w:rsidR="001E6B95" w:rsidRPr="00770366" w:rsidRDefault="00770366" w:rsidP="006C06F6">
                  <w:pPr>
                    <w:pStyle w:val="Heading4"/>
                    <w:spacing w:line="240" w:lineRule="auto"/>
                    <w:jc w:val="center"/>
                    <w:outlineLvl w:val="3"/>
                    <w:rPr>
                      <w:rFonts w:ascii="Lato" w:hAnsi="Lato"/>
                      <w:b/>
                      <w:color w:val="FFFFFF" w:themeColor="background1"/>
                      <w:sz w:val="18"/>
                    </w:rPr>
                  </w:pPr>
                  <w:r w:rsidRPr="00770366">
                    <w:rPr>
                      <w:rFonts w:ascii="Lato" w:hAnsi="Lato"/>
                      <w:b/>
                      <w:color w:val="FFFFFF" w:themeColor="background1"/>
                      <w:sz w:val="18"/>
                    </w:rPr>
                    <w:t>3</w:t>
                  </w:r>
                </w:p>
              </w:tc>
              <w:tc>
                <w:tcPr>
                  <w:tcW w:w="123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FB7F2E"/>
                </w:tcPr>
                <w:p w14:paraId="6AF7E6CF" w14:textId="77777777" w:rsidR="001E6B95" w:rsidRPr="00770366" w:rsidRDefault="00770366" w:rsidP="006C06F6">
                  <w:pPr>
                    <w:pStyle w:val="Heading4"/>
                    <w:spacing w:line="240" w:lineRule="auto"/>
                    <w:jc w:val="center"/>
                    <w:outlineLvl w:val="3"/>
                    <w:rPr>
                      <w:rFonts w:ascii="Lato" w:hAnsi="Lato"/>
                      <w:b/>
                      <w:color w:val="FFFFFF" w:themeColor="background1"/>
                      <w:sz w:val="18"/>
                    </w:rPr>
                  </w:pPr>
                  <w:r w:rsidRPr="00770366">
                    <w:rPr>
                      <w:rFonts w:ascii="Lato" w:hAnsi="Lato"/>
                      <w:b/>
                      <w:color w:val="FFFFFF" w:themeColor="background1"/>
                      <w:sz w:val="18"/>
                    </w:rPr>
                    <w:t>4</w:t>
                  </w:r>
                </w:p>
              </w:tc>
            </w:tr>
            <w:tr w:rsidR="008F3AB2" w:rsidRPr="00D968E6" w14:paraId="560AA988" w14:textId="77777777" w:rsidTr="00FB5F3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6651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1A5015F3" w14:textId="77777777" w:rsidR="008A4238" w:rsidRPr="00582576" w:rsidRDefault="008A4238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  <w:r w:rsidRPr="00582576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Defining and reaching target market </w:t>
                  </w:r>
                </w:p>
              </w:tc>
              <w:tc>
                <w:tcPr>
                  <w:tcW w:w="108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0D66C653" w14:textId="77777777" w:rsidR="008A4238" w:rsidRPr="00582576" w:rsidRDefault="008A4238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3AD316B9" w14:textId="77777777" w:rsidR="008A4238" w:rsidRPr="003F7EBA" w:rsidRDefault="008A4238" w:rsidP="003F7EBA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b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4F1B965E" w14:textId="77777777" w:rsidR="008A4238" w:rsidRPr="00582576" w:rsidRDefault="008A4238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3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706461D9" w14:textId="77777777" w:rsidR="008A4238" w:rsidRPr="00582576" w:rsidRDefault="008A4238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</w:tr>
            <w:tr w:rsidR="008F3AB2" w:rsidRPr="00D968E6" w14:paraId="0891E2EB" w14:textId="77777777" w:rsidTr="00FB5F3E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/w:trPr>
              <w:tc>
                <w:tcPr>
                  <w:tcW w:w="6651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7216AF3A" w14:textId="77777777" w:rsidR="008A4238" w:rsidRPr="00582576" w:rsidRDefault="008A4238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  <w:r w:rsidRPr="00582576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Communicating product</w:t>
                  </w:r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/service</w:t>
                  </w:r>
                  <w:r w:rsidRPr="00582576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 features and benefits effectively </w:t>
                  </w:r>
                </w:p>
              </w:tc>
              <w:tc>
                <w:tcPr>
                  <w:tcW w:w="108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6B4D48B1" w14:textId="77777777" w:rsidR="008A4238" w:rsidRPr="00582576" w:rsidRDefault="008A4238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0EEA9BA0" w14:textId="77777777" w:rsidR="008A4238" w:rsidRPr="003F7EBA" w:rsidRDefault="008A4238" w:rsidP="003F7EBA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b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5960FD33" w14:textId="77777777" w:rsidR="008A4238" w:rsidRPr="00582576" w:rsidRDefault="008A4238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3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78DE7094" w14:textId="77777777" w:rsidR="008A4238" w:rsidRPr="00582576" w:rsidRDefault="008A4238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</w:tr>
            <w:tr w:rsidR="008F3AB2" w:rsidRPr="00D968E6" w14:paraId="7C030290" w14:textId="77777777" w:rsidTr="00FB5F3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6651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5FBAFC4E" w14:textId="77777777" w:rsidR="008A4238" w:rsidRPr="00AC070F" w:rsidRDefault="008A4238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Communicating my</w:t>
                  </w:r>
                  <w:r w:rsidRPr="00AC070F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 competiti</w:t>
                  </w:r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ve advantage </w:t>
                  </w:r>
                </w:p>
              </w:tc>
              <w:tc>
                <w:tcPr>
                  <w:tcW w:w="108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236E1940" w14:textId="77777777" w:rsidR="008A4238" w:rsidRPr="00582576" w:rsidRDefault="008A4238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51CB68B7" w14:textId="77777777" w:rsidR="008A4238" w:rsidRPr="003F7EBA" w:rsidRDefault="008A4238" w:rsidP="003F7EBA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b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037D24BA" w14:textId="77777777" w:rsidR="008A4238" w:rsidRPr="00582576" w:rsidRDefault="008A4238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3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72F6AACA" w14:textId="77777777" w:rsidR="008A4238" w:rsidRPr="00582576" w:rsidRDefault="008A4238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</w:tr>
            <w:tr w:rsidR="008F3AB2" w:rsidRPr="00D968E6" w14:paraId="076932EB" w14:textId="77777777" w:rsidTr="00FB5F3E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/w:trPr>
              <w:tc>
                <w:tcPr>
                  <w:tcW w:w="6651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1A863FD5" w14:textId="77777777" w:rsidR="008A4238" w:rsidRPr="00582576" w:rsidRDefault="008A4238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Aligning my marketing plan to support my revenue and profit goals</w:t>
                  </w:r>
                </w:p>
              </w:tc>
              <w:tc>
                <w:tcPr>
                  <w:tcW w:w="108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2B4B890D" w14:textId="77777777" w:rsidR="008A4238" w:rsidRPr="00582576" w:rsidRDefault="008A4238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0BD573D2" w14:textId="77777777" w:rsidR="008A4238" w:rsidRPr="003F7EBA" w:rsidRDefault="008A4238" w:rsidP="003F7EBA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b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16C8E654" w14:textId="77777777" w:rsidR="008A4238" w:rsidRPr="00582576" w:rsidRDefault="008A4238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3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3438F058" w14:textId="77777777" w:rsidR="008A4238" w:rsidRPr="00582576" w:rsidRDefault="008A4238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</w:tr>
            <w:tr w:rsidR="008F3AB2" w:rsidRPr="00D968E6" w14:paraId="2527CF41" w14:textId="77777777" w:rsidTr="00FB5F3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6651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69D317C4" w14:textId="77777777" w:rsidR="008A4238" w:rsidRPr="00582576" w:rsidRDefault="008A4238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Creating/utilizing a brand</w:t>
                  </w:r>
                  <w:r w:rsidRPr="00582576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 that represents</w:t>
                  </w:r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 </w:t>
                  </w:r>
                  <w:proofErr w:type="gramStart"/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my </w:t>
                  </w:r>
                  <w:r w:rsidRPr="00582576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 business</w:t>
                  </w:r>
                  <w:proofErr w:type="gramEnd"/>
                  <w:r w:rsidRPr="00582576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 clearly</w:t>
                  </w:r>
                </w:p>
              </w:tc>
              <w:tc>
                <w:tcPr>
                  <w:tcW w:w="108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6243B575" w14:textId="77777777" w:rsidR="008A4238" w:rsidRPr="00582576" w:rsidRDefault="008A4238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5A9541FD" w14:textId="77777777" w:rsidR="008A4238" w:rsidRPr="003F7EBA" w:rsidRDefault="008A4238" w:rsidP="003F7EBA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b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2B1163BF" w14:textId="77777777" w:rsidR="008A4238" w:rsidRPr="00582576" w:rsidRDefault="008A4238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3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552C723F" w14:textId="77777777" w:rsidR="008A4238" w:rsidRPr="00582576" w:rsidRDefault="008A4238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</w:tr>
            <w:tr w:rsidR="009E6531" w:rsidRPr="00D968E6" w14:paraId="1D4F8199" w14:textId="77777777" w:rsidTr="00FB5F3E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/w:trPr>
              <w:tc>
                <w:tcPr>
                  <w:tcW w:w="6651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0346A777" w14:textId="77777777" w:rsidR="009E6531" w:rsidRPr="00582576" w:rsidRDefault="009E6531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Increasing the effectiveness of my website</w:t>
                  </w:r>
                </w:p>
              </w:tc>
              <w:tc>
                <w:tcPr>
                  <w:tcW w:w="108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48933235" w14:textId="77777777" w:rsidR="009E6531" w:rsidRPr="00582576" w:rsidRDefault="009E6531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51F9FB04" w14:textId="77777777" w:rsidR="009E6531" w:rsidRPr="003F7EBA" w:rsidRDefault="009E6531" w:rsidP="003F7EBA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b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7E1F982C" w14:textId="77777777" w:rsidR="009E6531" w:rsidRPr="00582576" w:rsidRDefault="009E6531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3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1D1DDA61" w14:textId="77777777" w:rsidR="009E6531" w:rsidRPr="00582576" w:rsidRDefault="009E6531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</w:tr>
            <w:tr w:rsidR="00C036FC" w:rsidRPr="00D968E6" w14:paraId="1409AF0B" w14:textId="77777777" w:rsidTr="00FB5F3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6651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0E2B9391" w14:textId="77777777" w:rsidR="00C036FC" w:rsidRPr="00582576" w:rsidRDefault="005D5DB0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Improving my social</w:t>
                  </w:r>
                  <w:r w:rsidR="00C036FC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 media marketing </w:t>
                  </w:r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efforts</w:t>
                  </w:r>
                </w:p>
              </w:tc>
              <w:tc>
                <w:tcPr>
                  <w:tcW w:w="108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38C8D201" w14:textId="77777777" w:rsidR="00C036FC" w:rsidRPr="00582576" w:rsidRDefault="00C036FC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0B2D5046" w14:textId="77777777" w:rsidR="00C036FC" w:rsidRPr="003F7EBA" w:rsidRDefault="00C036FC" w:rsidP="003F7EBA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b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646D5416" w14:textId="77777777" w:rsidR="00C036FC" w:rsidRPr="00582576" w:rsidRDefault="00C036FC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3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513FB4D8" w14:textId="77777777" w:rsidR="00C036FC" w:rsidRPr="00582576" w:rsidRDefault="00C036FC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</w:tr>
            <w:tr w:rsidR="00C036FC" w:rsidRPr="00D968E6" w14:paraId="4B150285" w14:textId="77777777" w:rsidTr="00FB5F3E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/w:trPr>
              <w:tc>
                <w:tcPr>
                  <w:tcW w:w="6651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528CF40A" w14:textId="77777777" w:rsidR="00C036FC" w:rsidRPr="00582576" w:rsidRDefault="00C036FC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Engaging customers through email marketing</w:t>
                  </w:r>
                </w:p>
              </w:tc>
              <w:tc>
                <w:tcPr>
                  <w:tcW w:w="108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047B0292" w14:textId="77777777" w:rsidR="00C036FC" w:rsidRPr="00582576" w:rsidRDefault="00C036FC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7E1E53D5" w14:textId="77777777" w:rsidR="00C036FC" w:rsidRPr="003F7EBA" w:rsidRDefault="00C036FC" w:rsidP="003F7EBA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b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6C830671" w14:textId="77777777" w:rsidR="00C036FC" w:rsidRPr="00582576" w:rsidRDefault="00C036FC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3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799B04D3" w14:textId="77777777" w:rsidR="00C036FC" w:rsidRPr="00582576" w:rsidRDefault="00C036FC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</w:tr>
            <w:tr w:rsidR="00C036FC" w:rsidRPr="00D968E6" w14:paraId="4EC4B8F8" w14:textId="77777777" w:rsidTr="00FB5F3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6651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000E8981" w14:textId="77777777" w:rsidR="00C036FC" w:rsidRPr="00582576" w:rsidRDefault="00AF6C44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Using and </w:t>
                  </w:r>
                  <w:r w:rsidR="004029E6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understanding </w:t>
                  </w:r>
                  <w:r w:rsidR="004029E6" w:rsidRPr="005D5DB0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digital</w:t>
                  </w:r>
                  <w:r w:rsidR="005D5DB0" w:rsidRPr="005D5DB0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 </w:t>
                  </w:r>
                  <w:r w:rsidR="005D5DB0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a</w:t>
                  </w:r>
                  <w:r w:rsidR="005D5DB0" w:rsidRPr="005D5DB0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dvertising</w:t>
                  </w:r>
                </w:p>
              </w:tc>
              <w:tc>
                <w:tcPr>
                  <w:tcW w:w="108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48BDBD87" w14:textId="77777777" w:rsidR="00C036FC" w:rsidRPr="00582576" w:rsidRDefault="00C036FC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321CCF91" w14:textId="77777777" w:rsidR="00C036FC" w:rsidRPr="003F7EBA" w:rsidRDefault="00C036FC" w:rsidP="003F7EBA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b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1653C7E4" w14:textId="77777777" w:rsidR="00C036FC" w:rsidRPr="00582576" w:rsidRDefault="00C036FC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3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272843FB" w14:textId="77777777" w:rsidR="00C036FC" w:rsidRPr="00582576" w:rsidRDefault="00C036FC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</w:tr>
            <w:tr w:rsidR="008F3AB2" w:rsidRPr="00D968E6" w14:paraId="7BC71B6D" w14:textId="77777777" w:rsidTr="00FB5F3E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/w:trPr>
              <w:tc>
                <w:tcPr>
                  <w:tcW w:w="6651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6BF8D231" w14:textId="77777777" w:rsidR="008A4238" w:rsidRPr="00582576" w:rsidRDefault="008A4238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Creating</w:t>
                  </w:r>
                  <w:r w:rsidR="004017BD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 </w:t>
                  </w:r>
                  <w:r w:rsidR="00596DA6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effective content for </w:t>
                  </w:r>
                  <w:r w:rsidR="004029E6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my </w:t>
                  </w:r>
                  <w:r w:rsidR="00596DA6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marketing efforts</w:t>
                  </w:r>
                </w:p>
              </w:tc>
              <w:tc>
                <w:tcPr>
                  <w:tcW w:w="108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43A4824F" w14:textId="77777777" w:rsidR="008A4238" w:rsidRPr="00582576" w:rsidRDefault="008A4238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1927E8BE" w14:textId="77777777" w:rsidR="008A4238" w:rsidRPr="003F7EBA" w:rsidRDefault="008A4238" w:rsidP="003F7EBA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b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2B1884E9" w14:textId="77777777" w:rsidR="008A4238" w:rsidRPr="00582576" w:rsidRDefault="008A4238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3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66AFA7D9" w14:textId="77777777" w:rsidR="008A4238" w:rsidRPr="00582576" w:rsidRDefault="008A4238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</w:tr>
            <w:tr w:rsidR="008F3AB2" w:rsidRPr="00D968E6" w14:paraId="09517605" w14:textId="77777777" w:rsidTr="00FB5F3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6651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FB7F2E"/>
                </w:tcPr>
                <w:p w14:paraId="20741E82" w14:textId="77777777" w:rsidR="001E6B95" w:rsidRPr="00D968E6" w:rsidRDefault="001E6B95" w:rsidP="006C06F6">
                  <w:pPr>
                    <w:pStyle w:val="Heading4"/>
                    <w:spacing w:line="240" w:lineRule="auto"/>
                    <w:jc w:val="center"/>
                    <w:outlineLvl w:val="3"/>
                    <w:rPr>
                      <w:rFonts w:ascii="Lato" w:hAnsi="Lato"/>
                      <w:color w:val="FFFFFF" w:themeColor="background1"/>
                      <w:sz w:val="20"/>
                      <w:szCs w:val="20"/>
                    </w:rPr>
                  </w:pPr>
                  <w:r>
                    <w:rPr>
                      <w:rFonts w:ascii="Lato" w:hAnsi="Lato"/>
                      <w:b/>
                      <w:bCs/>
                      <w:color w:val="FFFFFF" w:themeColor="background1"/>
                      <w:sz w:val="22"/>
                    </w:rPr>
                    <w:t>MANAGEMENT</w:t>
                  </w:r>
                </w:p>
              </w:tc>
              <w:tc>
                <w:tcPr>
                  <w:tcW w:w="108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FB7F2E"/>
                </w:tcPr>
                <w:p w14:paraId="21C32916" w14:textId="77777777" w:rsidR="001E6B95" w:rsidRPr="00770366" w:rsidRDefault="00770366" w:rsidP="006C06F6">
                  <w:pPr>
                    <w:pStyle w:val="Heading4"/>
                    <w:spacing w:line="240" w:lineRule="auto"/>
                    <w:jc w:val="center"/>
                    <w:outlineLvl w:val="3"/>
                    <w:rPr>
                      <w:rFonts w:ascii="Lato" w:hAnsi="Lato"/>
                      <w:b/>
                      <w:color w:val="FFFFFF" w:themeColor="background1"/>
                      <w:sz w:val="18"/>
                    </w:rPr>
                  </w:pPr>
                  <w:r w:rsidRPr="00770366">
                    <w:rPr>
                      <w:rFonts w:ascii="Lato" w:hAnsi="Lato"/>
                      <w:b/>
                      <w:color w:val="FFFFFF" w:themeColor="background1"/>
                      <w:sz w:val="18"/>
                    </w:rPr>
                    <w:t>1</w:t>
                  </w: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FB7F2E"/>
                </w:tcPr>
                <w:p w14:paraId="570BEBE2" w14:textId="77777777" w:rsidR="001E6B95" w:rsidRPr="00770366" w:rsidRDefault="00770366" w:rsidP="006C06F6">
                  <w:pPr>
                    <w:pStyle w:val="Heading4"/>
                    <w:spacing w:line="240" w:lineRule="auto"/>
                    <w:jc w:val="center"/>
                    <w:outlineLvl w:val="3"/>
                    <w:rPr>
                      <w:rFonts w:ascii="Lato" w:hAnsi="Lato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770366">
                    <w:rPr>
                      <w:rFonts w:ascii="Lato" w:hAnsi="Lato"/>
                      <w:b/>
                      <w:color w:val="FFFFFF" w:themeColor="background1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FB7F2E"/>
                </w:tcPr>
                <w:p w14:paraId="7F653475" w14:textId="77777777" w:rsidR="001E6B95" w:rsidRPr="00770366" w:rsidRDefault="00770366" w:rsidP="006C06F6">
                  <w:pPr>
                    <w:pStyle w:val="Heading4"/>
                    <w:spacing w:line="240" w:lineRule="auto"/>
                    <w:jc w:val="center"/>
                    <w:outlineLvl w:val="3"/>
                    <w:rPr>
                      <w:rFonts w:ascii="Lato" w:hAnsi="Lato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770366">
                    <w:rPr>
                      <w:rFonts w:ascii="Lato" w:hAnsi="Lato"/>
                      <w:b/>
                      <w:color w:val="FFFFFF" w:themeColor="background1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23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FB7F2E"/>
                </w:tcPr>
                <w:p w14:paraId="689A7A44" w14:textId="77777777" w:rsidR="001E6B95" w:rsidRPr="00770366" w:rsidRDefault="00770366" w:rsidP="006C06F6">
                  <w:pPr>
                    <w:pStyle w:val="Heading4"/>
                    <w:spacing w:line="240" w:lineRule="auto"/>
                    <w:jc w:val="center"/>
                    <w:outlineLvl w:val="3"/>
                    <w:rPr>
                      <w:rFonts w:ascii="Lato" w:hAnsi="Lato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770366">
                    <w:rPr>
                      <w:rFonts w:ascii="Lato" w:hAnsi="Lato"/>
                      <w:b/>
                      <w:color w:val="FFFFFF" w:themeColor="background1"/>
                      <w:sz w:val="20"/>
                      <w:szCs w:val="20"/>
                    </w:rPr>
                    <w:t>4</w:t>
                  </w:r>
                </w:p>
              </w:tc>
            </w:tr>
            <w:tr w:rsidR="008F3AB2" w:rsidRPr="00D968E6" w14:paraId="7FBC3655" w14:textId="77777777" w:rsidTr="00FB5F3E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/w:trPr>
              <w:tc>
                <w:tcPr>
                  <w:tcW w:w="6651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15296633" w14:textId="77777777" w:rsidR="008A4238" w:rsidRPr="00582576" w:rsidRDefault="004017BD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U</w:t>
                  </w:r>
                  <w:r w:rsidR="008A4238" w:rsidRPr="00582576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tilizing time management strategies</w:t>
                  </w:r>
                </w:p>
              </w:tc>
              <w:tc>
                <w:tcPr>
                  <w:tcW w:w="108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704277D5" w14:textId="77777777" w:rsidR="008A4238" w:rsidRPr="00582576" w:rsidRDefault="008A4238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40FC2741" w14:textId="77777777" w:rsidR="008A4238" w:rsidRPr="00582576" w:rsidRDefault="008A4238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247AD2A4" w14:textId="77777777" w:rsidR="008A4238" w:rsidRPr="003F7EBA" w:rsidRDefault="008A4238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b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3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16EF91E2" w14:textId="77777777" w:rsidR="008A4238" w:rsidRPr="00582576" w:rsidRDefault="008A4238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</w:tr>
            <w:tr w:rsidR="008F3AB2" w:rsidRPr="00D968E6" w14:paraId="2B58E3A7" w14:textId="77777777" w:rsidTr="00FB5F3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tcW w:w="6651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727D53A9" w14:textId="77777777" w:rsidR="008A4238" w:rsidRPr="00582576" w:rsidRDefault="004017BD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Developing a </w:t>
                  </w:r>
                  <w:r w:rsidR="008A4238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plan to address risks (human, structural, technology, and cash management.)</w:t>
                  </w:r>
                </w:p>
              </w:tc>
              <w:tc>
                <w:tcPr>
                  <w:tcW w:w="108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4CFF731B" w14:textId="77777777" w:rsidR="008A4238" w:rsidRPr="003F7EBA" w:rsidRDefault="008A4238" w:rsidP="003F7EBA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b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7EEF9E42" w14:textId="77777777" w:rsidR="008A4238" w:rsidRPr="003F7EBA" w:rsidRDefault="008A4238" w:rsidP="003F7EBA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b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499746CF" w14:textId="77777777" w:rsidR="008A4238" w:rsidRPr="00582576" w:rsidRDefault="008A4238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3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4B843E5A" w14:textId="77777777" w:rsidR="008A4238" w:rsidRPr="00582576" w:rsidRDefault="008A4238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</w:tr>
            <w:tr w:rsidR="000D1815" w:rsidRPr="00D968E6" w14:paraId="0690304D" w14:textId="77777777" w:rsidTr="00FB5F3E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/w:trPr>
              <w:tc>
                <w:tcPr>
                  <w:tcW w:w="6651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0C225929" w14:textId="77777777" w:rsidR="000D1815" w:rsidRDefault="000D1815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  <w:r w:rsidRPr="001D0C9E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Protecting your business and customer</w:t>
                  </w:r>
                  <w:r w:rsidR="00BB0CC1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 </w:t>
                  </w:r>
                  <w:r w:rsidRPr="001D0C9E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data</w:t>
                  </w:r>
                </w:p>
              </w:tc>
              <w:tc>
                <w:tcPr>
                  <w:tcW w:w="108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1CC3250E" w14:textId="77777777" w:rsidR="000D1815" w:rsidRPr="003F7EBA" w:rsidRDefault="000D1815" w:rsidP="003F7EBA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b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0571558B" w14:textId="77777777" w:rsidR="000D1815" w:rsidRPr="003F7EBA" w:rsidRDefault="000D1815" w:rsidP="003F7EBA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b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67EB6599" w14:textId="77777777" w:rsidR="000D1815" w:rsidRPr="00582576" w:rsidRDefault="000D1815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3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4CA58FF3" w14:textId="77777777" w:rsidR="000D1815" w:rsidRPr="00582576" w:rsidRDefault="000D1815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</w:tr>
            <w:tr w:rsidR="00596DA6" w:rsidRPr="00D968E6" w14:paraId="352CE603" w14:textId="77777777" w:rsidTr="00FB5F3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0"/>
              </w:trPr>
              <w:tc>
                <w:tcPr>
                  <w:tcW w:w="6651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6499B756" w14:textId="77777777" w:rsidR="00596DA6" w:rsidRDefault="00DA47C3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  <w:r>
                    <w:rPr>
                      <w:rFonts w:ascii="Lato" w:eastAsia="Lato" w:hAnsi="Lato" w:cs="Lato"/>
                      <w:color w:val="595959"/>
                      <w:sz w:val="19"/>
                      <w:szCs w:val="19"/>
                    </w:rPr>
                    <w:lastRenderedPageBreak/>
                    <w:t>Working on strategy and vision</w:t>
                  </w:r>
                </w:p>
              </w:tc>
              <w:tc>
                <w:tcPr>
                  <w:tcW w:w="108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781B5560" w14:textId="77777777" w:rsidR="00596DA6" w:rsidRPr="003F7EBA" w:rsidRDefault="00596DA6" w:rsidP="003F7EBA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b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4BA73CBC" w14:textId="77777777" w:rsidR="00596DA6" w:rsidRPr="003F7EBA" w:rsidRDefault="00596DA6" w:rsidP="003F7EBA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b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69D1D1AF" w14:textId="77777777" w:rsidR="00596DA6" w:rsidRPr="003F7EBA" w:rsidRDefault="00596DA6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b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3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31661B2A" w14:textId="77777777" w:rsidR="00596DA6" w:rsidRPr="00582576" w:rsidRDefault="00596DA6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</w:tr>
            <w:tr w:rsidR="008F3AB2" w:rsidRPr="00D968E6" w14:paraId="3D4DF185" w14:textId="77777777" w:rsidTr="00FB5F3E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<w:trHeight w:val="29"/>
              </w:trPr>
              <w:tc>
                <w:tcPr>
                  <w:tcW w:w="6651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1680CD12" w14:textId="77777777" w:rsidR="008A4238" w:rsidRPr="00582576" w:rsidRDefault="007D6EED" w:rsidP="006C06F6">
                  <w:pPr>
                    <w:spacing w:after="0" w:afterAutospacing="0" w:line="240" w:lineRule="auto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  <w:r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>Hiring and managing</w:t>
                  </w:r>
                  <w:r w:rsidR="008A4238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 employees</w:t>
                  </w:r>
                  <w:r w:rsidR="008A4238" w:rsidRPr="00582576"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  <w:t xml:space="preserve">  </w:t>
                  </w:r>
                </w:p>
              </w:tc>
              <w:tc>
                <w:tcPr>
                  <w:tcW w:w="108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6647E60E" w14:textId="77777777" w:rsidR="008A4238" w:rsidRPr="003F7EBA" w:rsidRDefault="008A4238" w:rsidP="003F7EBA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b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6F51A1F7" w14:textId="77777777" w:rsidR="008A4238" w:rsidRPr="003F7EBA" w:rsidRDefault="008A4238" w:rsidP="003F7EBA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b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6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29BF7CBD" w14:textId="77777777" w:rsidR="008A4238" w:rsidRPr="00582576" w:rsidRDefault="008A4238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  <w:tc>
                <w:tcPr>
                  <w:tcW w:w="123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322129D0" w14:textId="77777777" w:rsidR="008A4238" w:rsidRPr="00582576" w:rsidRDefault="008A4238" w:rsidP="007E35A6">
                  <w:pPr>
                    <w:spacing w:after="0" w:afterAutospacing="0" w:line="240" w:lineRule="auto"/>
                    <w:jc w:val="center"/>
                    <w:rPr>
                      <w:rFonts w:ascii="Lato" w:hAnsi="Lato"/>
                      <w:color w:val="595959" w:themeColor="text1" w:themeTint="A6"/>
                      <w:sz w:val="19"/>
                      <w:szCs w:val="19"/>
                    </w:rPr>
                  </w:pPr>
                </w:p>
              </w:tc>
            </w:tr>
          </w:tbl>
          <w:p w14:paraId="723756CD" w14:textId="77777777" w:rsidR="008A40DF" w:rsidRDefault="008A40DF" w:rsidP="00E52126">
            <w:pPr>
              <w:spacing w:before="120" w:after="0" w:afterAutospacing="0" w:line="240" w:lineRule="auto"/>
              <w:rPr>
                <w:rStyle w:val="Strong"/>
                <w:rFonts w:ascii="Lato" w:hAnsi="Lato"/>
                <w:szCs w:val="20"/>
              </w:rPr>
            </w:pPr>
          </w:p>
          <w:p w14:paraId="5009EE5B" w14:textId="77777777" w:rsidR="00CF5BB9" w:rsidRDefault="00E52126" w:rsidP="00E52126">
            <w:pPr>
              <w:spacing w:before="120" w:after="0" w:afterAutospacing="0" w:line="240" w:lineRule="auto"/>
              <w:rPr>
                <w:rStyle w:val="Strong"/>
                <w:rFonts w:ascii="Lato" w:hAnsi="Lato"/>
                <w:szCs w:val="20"/>
              </w:rPr>
            </w:pPr>
            <w:r>
              <w:rPr>
                <w:rStyle w:val="Strong"/>
                <w:rFonts w:ascii="Lato" w:hAnsi="Lato"/>
                <w:szCs w:val="20"/>
              </w:rPr>
              <w:t xml:space="preserve">Systems </w:t>
            </w:r>
            <w:r w:rsidR="002D65A9">
              <w:rPr>
                <w:rStyle w:val="Strong"/>
                <w:rFonts w:ascii="Lato" w:hAnsi="Lato"/>
                <w:szCs w:val="20"/>
              </w:rPr>
              <w:t>Notes: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164"/>
              <w:gridCol w:w="6420"/>
            </w:tblGrid>
            <w:tr w:rsidR="00E52126" w14:paraId="5246FE6D" w14:textId="77777777" w:rsidTr="00E52126">
              <w:tc>
                <w:tcPr>
                  <w:tcW w:w="4500" w:type="dxa"/>
                </w:tcPr>
                <w:p w14:paraId="280A0AE0" w14:textId="77777777" w:rsidR="00E52126" w:rsidRPr="00E52126" w:rsidRDefault="000B2E7C" w:rsidP="00E52126">
                  <w:pPr>
                    <w:spacing w:after="60" w:afterAutospacing="0" w:line="240" w:lineRule="auto"/>
                    <w:rPr>
                      <w:rStyle w:val="Strong"/>
                      <w:rFonts w:ascii="Lato" w:hAnsi="Lato"/>
                      <w:b w:val="0"/>
                      <w:sz w:val="18"/>
                      <w:szCs w:val="18"/>
                    </w:rPr>
                  </w:pPr>
                  <w:r>
                    <w:rPr>
                      <w:rStyle w:val="Strong"/>
                      <w:rFonts w:ascii="Lato" w:hAnsi="Lato"/>
                      <w:b w:val="0"/>
                      <w:sz w:val="18"/>
                      <w:szCs w:val="18"/>
                    </w:rPr>
                    <w:t xml:space="preserve">Accounting System: </w:t>
                  </w:r>
                </w:p>
                <w:p w14:paraId="245009D8" w14:textId="77777777" w:rsidR="00E52126" w:rsidRDefault="00E52126" w:rsidP="00E52126">
                  <w:pPr>
                    <w:spacing w:after="60" w:afterAutospacing="0" w:line="240" w:lineRule="auto"/>
                    <w:rPr>
                      <w:rStyle w:val="Strong"/>
                      <w:rFonts w:ascii="Lato" w:hAnsi="Lato"/>
                      <w:b w:val="0"/>
                      <w:sz w:val="18"/>
                      <w:szCs w:val="18"/>
                    </w:rPr>
                  </w:pPr>
                  <w:r w:rsidRPr="00E52126">
                    <w:rPr>
                      <w:rStyle w:val="Strong"/>
                      <w:rFonts w:ascii="Lato" w:hAnsi="Lato"/>
                      <w:b w:val="0"/>
                      <w:sz w:val="18"/>
                      <w:szCs w:val="18"/>
                    </w:rPr>
                    <w:t xml:space="preserve">POS: </w:t>
                  </w:r>
                </w:p>
                <w:p w14:paraId="2D966E79" w14:textId="77777777" w:rsidR="00E52126" w:rsidRDefault="00780045" w:rsidP="00E52126">
                  <w:pPr>
                    <w:spacing w:after="60" w:afterAutospacing="0" w:line="240" w:lineRule="auto"/>
                    <w:rPr>
                      <w:rStyle w:val="Strong"/>
                      <w:rFonts w:ascii="Lato" w:hAnsi="Lato"/>
                      <w:b w:val="0"/>
                      <w:sz w:val="18"/>
                      <w:szCs w:val="18"/>
                    </w:rPr>
                  </w:pPr>
                  <w:r>
                    <w:rPr>
                      <w:rStyle w:val="Strong"/>
                      <w:rFonts w:ascii="Lato" w:hAnsi="Lato"/>
                      <w:b w:val="0"/>
                      <w:sz w:val="18"/>
                      <w:szCs w:val="18"/>
                    </w:rPr>
                    <w:t xml:space="preserve">Payroll: </w:t>
                  </w:r>
                </w:p>
                <w:p w14:paraId="7F18EAF9" w14:textId="77777777" w:rsidR="00E52126" w:rsidRPr="00E52126" w:rsidRDefault="00E52126" w:rsidP="000B2E7C">
                  <w:pPr>
                    <w:spacing w:after="0" w:afterAutospacing="0" w:line="240" w:lineRule="auto"/>
                    <w:rPr>
                      <w:rStyle w:val="Strong"/>
                      <w:rFonts w:ascii="Lato" w:hAnsi="Lato"/>
                      <w:b w:val="0"/>
                      <w:sz w:val="18"/>
                      <w:szCs w:val="18"/>
                    </w:rPr>
                  </w:pPr>
                  <w:r>
                    <w:rPr>
                      <w:rStyle w:val="Strong"/>
                      <w:rFonts w:ascii="Lato" w:hAnsi="Lato"/>
                      <w:b w:val="0"/>
                      <w:sz w:val="18"/>
                      <w:szCs w:val="18"/>
                    </w:rPr>
                    <w:t>Inventor</w:t>
                  </w:r>
                  <w:r w:rsidR="000B2E7C">
                    <w:rPr>
                      <w:rStyle w:val="Strong"/>
                      <w:rFonts w:ascii="Lato" w:hAnsi="Lato"/>
                      <w:b w:val="0"/>
                      <w:sz w:val="18"/>
                      <w:szCs w:val="18"/>
                    </w:rPr>
                    <w:t xml:space="preserve">y: </w:t>
                  </w:r>
                </w:p>
              </w:tc>
              <w:tc>
                <w:tcPr>
                  <w:tcW w:w="7006" w:type="dxa"/>
                </w:tcPr>
                <w:p w14:paraId="79FB5C8C" w14:textId="77777777" w:rsidR="00E52126" w:rsidRDefault="00E52126" w:rsidP="00E52126">
                  <w:pPr>
                    <w:spacing w:after="60" w:afterAutospacing="0" w:line="240" w:lineRule="auto"/>
                    <w:rPr>
                      <w:rStyle w:val="Strong"/>
                      <w:rFonts w:ascii="Lato" w:hAnsi="Lato"/>
                      <w:b w:val="0"/>
                      <w:sz w:val="18"/>
                      <w:szCs w:val="18"/>
                    </w:rPr>
                  </w:pPr>
                  <w:r w:rsidRPr="00E52126">
                    <w:rPr>
                      <w:rStyle w:val="Strong"/>
                      <w:rFonts w:ascii="Lato" w:hAnsi="Lato"/>
                      <w:b w:val="0"/>
                      <w:sz w:val="18"/>
                      <w:szCs w:val="18"/>
                    </w:rPr>
                    <w:t>Website Platform(s)</w:t>
                  </w:r>
                  <w:r>
                    <w:rPr>
                      <w:rStyle w:val="Strong"/>
                      <w:rFonts w:ascii="Lato" w:hAnsi="Lato"/>
                      <w:b w:val="0"/>
                      <w:sz w:val="18"/>
                      <w:szCs w:val="18"/>
                    </w:rPr>
                    <w:t xml:space="preserve">: </w:t>
                  </w:r>
                </w:p>
                <w:p w14:paraId="3B1A5E12" w14:textId="77777777" w:rsidR="00AF1A3A" w:rsidRDefault="00E52126" w:rsidP="00E52126">
                  <w:pPr>
                    <w:spacing w:after="60" w:afterAutospacing="0" w:line="240" w:lineRule="auto"/>
                    <w:rPr>
                      <w:rStyle w:val="Strong"/>
                      <w:rFonts w:ascii="Lato" w:hAnsi="Lato"/>
                      <w:b w:val="0"/>
                      <w:sz w:val="18"/>
                      <w:szCs w:val="18"/>
                    </w:rPr>
                  </w:pPr>
                  <w:r>
                    <w:rPr>
                      <w:rStyle w:val="Strong"/>
                      <w:rFonts w:ascii="Lato" w:hAnsi="Lato"/>
                      <w:b w:val="0"/>
                      <w:sz w:val="18"/>
                      <w:szCs w:val="18"/>
                    </w:rPr>
                    <w:t xml:space="preserve">Marketing Channels (i.e., Facebook, Yelp, etc.): </w:t>
                  </w:r>
                </w:p>
                <w:p w14:paraId="7D97B213" w14:textId="77777777" w:rsidR="00E52126" w:rsidRDefault="00E52126" w:rsidP="00E52126">
                  <w:pPr>
                    <w:spacing w:after="60" w:afterAutospacing="0" w:line="240" w:lineRule="auto"/>
                    <w:rPr>
                      <w:rStyle w:val="Strong"/>
                      <w:rFonts w:ascii="Lato" w:hAnsi="Lato"/>
                      <w:b w:val="0"/>
                      <w:sz w:val="18"/>
                      <w:szCs w:val="18"/>
                    </w:rPr>
                  </w:pPr>
                </w:p>
                <w:p w14:paraId="3F97856E" w14:textId="77777777" w:rsidR="00E52126" w:rsidRPr="00E52126" w:rsidRDefault="000B2E7C" w:rsidP="001F681E">
                  <w:pPr>
                    <w:spacing w:after="0" w:afterAutospacing="0" w:line="240" w:lineRule="auto"/>
                    <w:rPr>
                      <w:rStyle w:val="Strong"/>
                      <w:rFonts w:ascii="Lato" w:hAnsi="Lato"/>
                      <w:b w:val="0"/>
                      <w:sz w:val="18"/>
                      <w:szCs w:val="18"/>
                    </w:rPr>
                  </w:pPr>
                  <w:r>
                    <w:rPr>
                      <w:rStyle w:val="Strong"/>
                      <w:rFonts w:ascii="Lato" w:hAnsi="Lato"/>
                      <w:b w:val="0"/>
                      <w:sz w:val="18"/>
                      <w:szCs w:val="18"/>
                    </w:rPr>
                    <w:t xml:space="preserve">Other: </w:t>
                  </w:r>
                </w:p>
                <w:p w14:paraId="32E6909F" w14:textId="77777777" w:rsidR="00E52126" w:rsidRPr="00E52126" w:rsidRDefault="00E52126" w:rsidP="00E52126">
                  <w:pPr>
                    <w:spacing w:after="60" w:afterAutospacing="0" w:line="240" w:lineRule="auto"/>
                    <w:rPr>
                      <w:rStyle w:val="Strong"/>
                      <w:rFonts w:ascii="Lato" w:hAnsi="Lato"/>
                      <w:b w:val="0"/>
                      <w:sz w:val="18"/>
                      <w:szCs w:val="18"/>
                    </w:rPr>
                  </w:pPr>
                </w:p>
              </w:tc>
            </w:tr>
          </w:tbl>
          <w:p w14:paraId="089B6D33" w14:textId="77777777" w:rsidR="008B5167" w:rsidRPr="00776D7F" w:rsidRDefault="008B5167" w:rsidP="00807281">
            <w:pPr>
              <w:spacing w:before="200" w:after="80" w:afterAutospacing="0" w:line="240" w:lineRule="auto"/>
            </w:pPr>
            <w:r w:rsidRPr="00810B47">
              <w:rPr>
                <w:rStyle w:val="Strong"/>
                <w:rFonts w:ascii="Lato" w:hAnsi="Lato"/>
                <w:szCs w:val="20"/>
              </w:rPr>
              <w:t>Step 2</w:t>
            </w:r>
            <w:r>
              <w:rPr>
                <w:rStyle w:val="Strong"/>
              </w:rPr>
              <w:t xml:space="preserve"> </w:t>
            </w:r>
            <w:r>
              <w:rPr>
                <w:rFonts w:ascii="Lato" w:hAnsi="Lato"/>
                <w:bCs/>
                <w:szCs w:val="20"/>
              </w:rPr>
              <w:t xml:space="preserve">With your coach, review the scores and </w:t>
            </w:r>
            <w:r w:rsidRPr="00810B47">
              <w:rPr>
                <w:rFonts w:ascii="Lato" w:hAnsi="Lato"/>
                <w:bCs/>
                <w:szCs w:val="20"/>
              </w:rPr>
              <w:t>identify specific goals to achieve.</w:t>
            </w:r>
          </w:p>
          <w:tbl>
            <w:tblPr>
              <w:tblStyle w:val="AcademicSelfAddessment"/>
              <w:tblW w:w="10574" w:type="dxa"/>
              <w:tblInd w:w="4" w:type="dxa"/>
              <w:tblBorders>
                <w:top w:val="single" w:sz="4" w:space="0" w:color="A6A6A6" w:themeColor="background1" w:themeShade="A6"/>
                <w:left w:val="single" w:sz="4" w:space="0" w:color="A6A6A6" w:themeColor="background1" w:themeShade="A6"/>
                <w:bottom w:val="single" w:sz="4" w:space="0" w:color="A6A6A6" w:themeColor="background1" w:themeShade="A6"/>
                <w:right w:val="single" w:sz="4" w:space="0" w:color="A6A6A6" w:themeColor="background1" w:themeShade="A6"/>
                <w:insideH w:val="single" w:sz="6" w:space="0" w:color="A6A6A6" w:themeColor="background1" w:themeShade="A6"/>
                <w:insideV w:val="single" w:sz="6" w:space="0" w:color="A6A6A6" w:themeColor="background1" w:themeShade="A6"/>
              </w:tblBorders>
              <w:tblLook w:val="0420" w:firstRow="1" w:lastRow="0" w:firstColumn="0" w:lastColumn="0" w:noHBand="0" w:noVBand="1"/>
            </w:tblPr>
            <w:tblGrid>
              <w:gridCol w:w="7353"/>
              <w:gridCol w:w="3221"/>
            </w:tblGrid>
            <w:tr w:rsidR="008A6B10" w14:paraId="157B907C" w14:textId="77777777" w:rsidTr="00FB5F3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hRule="exact" w:val="505"/>
              </w:trPr>
              <w:tc>
                <w:tcPr>
                  <w:tcW w:w="7353" w:type="dxa"/>
                  <w:tcBorders>
                    <w:top w:val="none" w:sz="0" w:space="0" w:color="auto"/>
                    <w:left w:val="none" w:sz="0" w:space="0" w:color="auto"/>
                    <w:bottom w:val="single" w:sz="6" w:space="0" w:color="A6A6A6" w:themeColor="background1" w:themeShade="A6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FB7F2E"/>
                </w:tcPr>
                <w:p w14:paraId="4DB8E996" w14:textId="77777777" w:rsidR="008A6B10" w:rsidRDefault="008A6B10" w:rsidP="008A6B10">
                  <w:pPr>
                    <w:pStyle w:val="Heading4"/>
                    <w:outlineLvl w:val="3"/>
                    <w:rPr>
                      <w:rFonts w:ascii="Lato" w:eastAsia="Lato" w:hAnsi="Lato" w:cs="Lato"/>
                      <w:color w:val="FFFFFF"/>
                      <w:sz w:val="22"/>
                      <w:szCs w:val="22"/>
                    </w:rPr>
                  </w:pPr>
                  <w:r>
                    <w:rPr>
                      <w:rFonts w:ascii="Lato" w:eastAsia="Lato" w:hAnsi="Lato" w:cs="Lato"/>
                      <w:color w:val="FFFFFF"/>
                      <w:sz w:val="22"/>
                      <w:szCs w:val="22"/>
                    </w:rPr>
                    <w:t>Goals &amp; Initiate Resources</w:t>
                  </w:r>
                </w:p>
              </w:tc>
              <w:tc>
                <w:tcPr>
                  <w:tcW w:w="3221" w:type="dxa"/>
                  <w:tcBorders>
                    <w:top w:val="none" w:sz="0" w:space="0" w:color="auto"/>
                    <w:left w:val="none" w:sz="0" w:space="0" w:color="auto"/>
                    <w:bottom w:val="single" w:sz="6" w:space="0" w:color="A6A6A6" w:themeColor="background1" w:themeShade="A6"/>
                    <w:right w:val="none" w:sz="0" w:space="0" w:color="auto"/>
                    <w:tl2br w:val="none" w:sz="0" w:space="0" w:color="auto"/>
                    <w:tr2bl w:val="none" w:sz="0" w:space="0" w:color="auto"/>
                  </w:tcBorders>
                  <w:shd w:val="clear" w:color="auto" w:fill="FB7F2E"/>
                </w:tcPr>
                <w:p w14:paraId="49E5F1D7" w14:textId="77777777" w:rsidR="008A6B10" w:rsidRDefault="008A6B10" w:rsidP="008A6B10">
                  <w:pPr>
                    <w:pStyle w:val="Heading4"/>
                    <w:outlineLvl w:val="3"/>
                    <w:rPr>
                      <w:rFonts w:ascii="Lato" w:eastAsia="Lato" w:hAnsi="Lato" w:cs="Lato"/>
                      <w:color w:val="FFFFFF"/>
                      <w:sz w:val="22"/>
                      <w:szCs w:val="22"/>
                    </w:rPr>
                  </w:pPr>
                  <w:bookmarkStart w:id="0" w:name="_xazm8vrk87np" w:colFirst="0" w:colLast="0"/>
                  <w:bookmarkEnd w:id="0"/>
                  <w:r>
                    <w:rPr>
                      <w:rFonts w:ascii="Lato" w:eastAsia="Lato" w:hAnsi="Lato" w:cs="Lato"/>
                      <w:color w:val="FFFFFF"/>
                      <w:sz w:val="22"/>
                      <w:szCs w:val="22"/>
                    </w:rPr>
                    <w:t>Planned Completion Date</w:t>
                  </w:r>
                </w:p>
              </w:tc>
            </w:tr>
            <w:tr w:rsidR="008A6B10" w14:paraId="6F32120D" w14:textId="77777777" w:rsidTr="00FB5F3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hRule="exact" w:val="1008"/>
              </w:trPr>
              <w:tc>
                <w:tcPr>
                  <w:tcW w:w="7353" w:type="dxa"/>
                  <w:tcBorders>
                    <w:top w:val="single" w:sz="6" w:space="0" w:color="A6A6A6" w:themeColor="background1" w:themeShade="A6"/>
                    <w:left w:val="single" w:sz="6" w:space="0" w:color="A6A6A6" w:themeColor="background1" w:themeShade="A6"/>
                    <w:bottom w:val="single" w:sz="6" w:space="0" w:color="A6A6A6" w:themeColor="background1" w:themeShade="A6"/>
                    <w:right w:val="single" w:sz="6" w:space="0" w:color="A6A6A6" w:themeColor="background1" w:themeShade="A6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4062B48C" w14:textId="77777777" w:rsidR="008A6B10" w:rsidRDefault="008A6B10" w:rsidP="008A6B10"/>
                <w:p w14:paraId="25B52DFC" w14:textId="77777777" w:rsidR="008A6B10" w:rsidRDefault="008A6B10" w:rsidP="008A6B10"/>
              </w:tc>
              <w:tc>
                <w:tcPr>
                  <w:tcW w:w="3221" w:type="dxa"/>
                  <w:tcBorders>
                    <w:top w:val="single" w:sz="6" w:space="0" w:color="A6A6A6" w:themeColor="background1" w:themeShade="A6"/>
                    <w:left w:val="single" w:sz="6" w:space="0" w:color="A6A6A6" w:themeColor="background1" w:themeShade="A6"/>
                    <w:bottom w:val="single" w:sz="6" w:space="0" w:color="A6A6A6" w:themeColor="background1" w:themeShade="A6"/>
                    <w:right w:val="single" w:sz="6" w:space="0" w:color="A6A6A6" w:themeColor="background1" w:themeShade="A6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32B1EF32" w14:textId="77777777" w:rsidR="008A6B10" w:rsidRDefault="008A6B10" w:rsidP="008A6B10"/>
              </w:tc>
            </w:tr>
            <w:tr w:rsidR="008A6B10" w14:paraId="5F47F566" w14:textId="77777777" w:rsidTr="00FB5F3E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<w:trHeight w:hRule="exact" w:val="1008"/>
              </w:trPr>
              <w:tc>
                <w:tcPr>
                  <w:tcW w:w="7353" w:type="dxa"/>
                  <w:tcBorders>
                    <w:top w:val="single" w:sz="6" w:space="0" w:color="A6A6A6" w:themeColor="background1" w:themeShade="A6"/>
                    <w:left w:val="single" w:sz="6" w:space="0" w:color="A6A6A6" w:themeColor="background1" w:themeShade="A6"/>
                    <w:bottom w:val="single" w:sz="6" w:space="0" w:color="A6A6A6" w:themeColor="background1" w:themeShade="A6"/>
                    <w:right w:val="single" w:sz="6" w:space="0" w:color="A6A6A6" w:themeColor="background1" w:themeShade="A6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6EEB6219" w14:textId="77777777" w:rsidR="008A6B10" w:rsidRDefault="008A6B10" w:rsidP="008A6B10"/>
                <w:p w14:paraId="571F5024" w14:textId="77777777" w:rsidR="008A6B10" w:rsidRDefault="008A6B10" w:rsidP="008A6B10"/>
              </w:tc>
              <w:tc>
                <w:tcPr>
                  <w:tcW w:w="3221" w:type="dxa"/>
                  <w:tcBorders>
                    <w:top w:val="single" w:sz="6" w:space="0" w:color="A6A6A6" w:themeColor="background1" w:themeShade="A6"/>
                    <w:left w:val="single" w:sz="6" w:space="0" w:color="A6A6A6" w:themeColor="background1" w:themeShade="A6"/>
                    <w:bottom w:val="single" w:sz="6" w:space="0" w:color="A6A6A6" w:themeColor="background1" w:themeShade="A6"/>
                    <w:right w:val="single" w:sz="6" w:space="0" w:color="A6A6A6" w:themeColor="background1" w:themeShade="A6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6752670B" w14:textId="77777777" w:rsidR="008A6B10" w:rsidRDefault="008A6B10" w:rsidP="008A6B10"/>
              </w:tc>
            </w:tr>
            <w:tr w:rsidR="008A6B10" w14:paraId="55DDC070" w14:textId="77777777" w:rsidTr="00FB5F3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hRule="exact" w:val="1008"/>
              </w:trPr>
              <w:tc>
                <w:tcPr>
                  <w:tcW w:w="7353" w:type="dxa"/>
                  <w:tcBorders>
                    <w:top w:val="single" w:sz="6" w:space="0" w:color="A6A6A6" w:themeColor="background1" w:themeShade="A6"/>
                    <w:left w:val="single" w:sz="6" w:space="0" w:color="A6A6A6" w:themeColor="background1" w:themeShade="A6"/>
                    <w:bottom w:val="single" w:sz="6" w:space="0" w:color="A6A6A6" w:themeColor="background1" w:themeShade="A6"/>
                    <w:right w:val="single" w:sz="6" w:space="0" w:color="A6A6A6" w:themeColor="background1" w:themeShade="A6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669E332D" w14:textId="77777777" w:rsidR="008A6B10" w:rsidRDefault="008A6B10" w:rsidP="008A6B10"/>
                <w:p w14:paraId="5E1E3F7B" w14:textId="77777777" w:rsidR="008A6B10" w:rsidRDefault="008A6B10" w:rsidP="008A6B10"/>
              </w:tc>
              <w:tc>
                <w:tcPr>
                  <w:tcW w:w="3221" w:type="dxa"/>
                  <w:tcBorders>
                    <w:top w:val="single" w:sz="6" w:space="0" w:color="A6A6A6" w:themeColor="background1" w:themeShade="A6"/>
                    <w:left w:val="single" w:sz="6" w:space="0" w:color="A6A6A6" w:themeColor="background1" w:themeShade="A6"/>
                    <w:bottom w:val="single" w:sz="6" w:space="0" w:color="A6A6A6" w:themeColor="background1" w:themeShade="A6"/>
                    <w:right w:val="single" w:sz="6" w:space="0" w:color="A6A6A6" w:themeColor="background1" w:themeShade="A6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49762E5F" w14:textId="77777777" w:rsidR="008A6B10" w:rsidRDefault="008A6B10" w:rsidP="008A6B10"/>
              </w:tc>
            </w:tr>
            <w:tr w:rsidR="008A6B10" w14:paraId="64F0B91E" w14:textId="77777777" w:rsidTr="00FB5F3E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<w:trHeight w:hRule="exact" w:val="1008"/>
              </w:trPr>
              <w:tc>
                <w:tcPr>
                  <w:tcW w:w="7353" w:type="dxa"/>
                  <w:tcBorders>
                    <w:top w:val="single" w:sz="6" w:space="0" w:color="A6A6A6" w:themeColor="background1" w:themeShade="A6"/>
                    <w:left w:val="single" w:sz="6" w:space="0" w:color="A6A6A6" w:themeColor="background1" w:themeShade="A6"/>
                    <w:bottom w:val="single" w:sz="6" w:space="0" w:color="A6A6A6" w:themeColor="background1" w:themeShade="A6"/>
                    <w:right w:val="single" w:sz="6" w:space="0" w:color="A6A6A6" w:themeColor="background1" w:themeShade="A6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372C5EEE" w14:textId="77777777" w:rsidR="008A6B10" w:rsidRDefault="008A6B10" w:rsidP="008A6B10"/>
              </w:tc>
              <w:tc>
                <w:tcPr>
                  <w:tcW w:w="3221" w:type="dxa"/>
                  <w:tcBorders>
                    <w:top w:val="single" w:sz="6" w:space="0" w:color="A6A6A6" w:themeColor="background1" w:themeShade="A6"/>
                    <w:left w:val="single" w:sz="6" w:space="0" w:color="A6A6A6" w:themeColor="background1" w:themeShade="A6"/>
                    <w:bottom w:val="single" w:sz="6" w:space="0" w:color="A6A6A6" w:themeColor="background1" w:themeShade="A6"/>
                    <w:right w:val="single" w:sz="6" w:space="0" w:color="A6A6A6" w:themeColor="background1" w:themeShade="A6"/>
                    <w:tl2br w:val="none" w:sz="0" w:space="0" w:color="auto"/>
                    <w:tr2bl w:val="none" w:sz="0" w:space="0" w:color="auto"/>
                  </w:tcBorders>
                  <w:shd w:val="clear" w:color="auto" w:fill="auto"/>
                </w:tcPr>
                <w:p w14:paraId="3C42ACEC" w14:textId="77777777" w:rsidR="008A6B10" w:rsidRDefault="008A6B10" w:rsidP="008A6B10"/>
              </w:tc>
            </w:tr>
            <w:tr w:rsidR="00FB5F3E" w14:paraId="3563C47B" w14:textId="77777777" w:rsidTr="00FB5F3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hRule="exact" w:val="1008"/>
              </w:trPr>
              <w:tc>
                <w:tcPr>
                  <w:tcW w:w="7353" w:type="dxa"/>
                  <w:tcBorders>
                    <w:top w:val="single" w:sz="6" w:space="0" w:color="A6A6A6" w:themeColor="background1" w:themeShade="A6"/>
                    <w:left w:val="single" w:sz="6" w:space="0" w:color="A6A6A6" w:themeColor="background1" w:themeShade="A6"/>
                    <w:bottom w:val="single" w:sz="6" w:space="0" w:color="A6A6A6" w:themeColor="background1" w:themeShade="A6"/>
                    <w:right w:val="single" w:sz="6" w:space="0" w:color="A6A6A6" w:themeColor="background1" w:themeShade="A6"/>
                  </w:tcBorders>
                  <w:shd w:val="clear" w:color="auto" w:fill="auto"/>
                </w:tcPr>
                <w:p w14:paraId="01FA9682" w14:textId="77777777" w:rsidR="00FB5F3E" w:rsidRDefault="00FB5F3E" w:rsidP="008A6B10"/>
              </w:tc>
              <w:tc>
                <w:tcPr>
                  <w:tcW w:w="3221" w:type="dxa"/>
                  <w:tcBorders>
                    <w:top w:val="single" w:sz="6" w:space="0" w:color="A6A6A6" w:themeColor="background1" w:themeShade="A6"/>
                    <w:left w:val="single" w:sz="6" w:space="0" w:color="A6A6A6" w:themeColor="background1" w:themeShade="A6"/>
                    <w:bottom w:val="single" w:sz="6" w:space="0" w:color="A6A6A6" w:themeColor="background1" w:themeShade="A6"/>
                    <w:right w:val="single" w:sz="6" w:space="0" w:color="A6A6A6" w:themeColor="background1" w:themeShade="A6"/>
                  </w:tcBorders>
                  <w:shd w:val="clear" w:color="auto" w:fill="auto"/>
                </w:tcPr>
                <w:p w14:paraId="056CAE34" w14:textId="77777777" w:rsidR="00FB5F3E" w:rsidRDefault="00FB5F3E" w:rsidP="008A6B10"/>
              </w:tc>
            </w:tr>
          </w:tbl>
          <w:p w14:paraId="4F756702" w14:textId="77777777" w:rsidR="008B5167" w:rsidRPr="00D968E6" w:rsidRDefault="008B5167" w:rsidP="005F110F">
            <w:pPr>
              <w:rPr>
                <w:rFonts w:ascii="Lato" w:hAnsi="Lato"/>
                <w:sz w:val="20"/>
                <w:szCs w:val="20"/>
              </w:rPr>
            </w:pPr>
          </w:p>
        </w:tc>
      </w:tr>
    </w:tbl>
    <w:p w14:paraId="4D41A847" w14:textId="77777777" w:rsidR="00E54796" w:rsidRDefault="00E54796" w:rsidP="00807281"/>
    <w:p w14:paraId="6AE17E49" w14:textId="77777777" w:rsidR="00E54796" w:rsidRPr="00E54796" w:rsidRDefault="00E54796" w:rsidP="00E54796"/>
    <w:p w14:paraId="67B6B632" w14:textId="77777777" w:rsidR="00E54796" w:rsidRPr="00E54796" w:rsidRDefault="00E54796" w:rsidP="00E54796"/>
    <w:p w14:paraId="677889C8" w14:textId="77777777" w:rsidR="00E54796" w:rsidRPr="00E54796" w:rsidRDefault="00E54796" w:rsidP="00E54796">
      <w:pPr>
        <w:tabs>
          <w:tab w:val="left" w:pos="9960"/>
        </w:tabs>
      </w:pPr>
      <w:r>
        <w:tab/>
      </w:r>
    </w:p>
    <w:p w14:paraId="164AB3E5" w14:textId="77777777" w:rsidR="005F110F" w:rsidRPr="00E54796" w:rsidRDefault="005F110F" w:rsidP="00E54796">
      <w:pPr>
        <w:jc w:val="right"/>
      </w:pPr>
    </w:p>
    <w:sectPr w:rsidR="005F110F" w:rsidRPr="00E54796" w:rsidSect="008A40DF">
      <w:footerReference w:type="default" r:id="rId8"/>
      <w:headerReference w:type="first" r:id="rId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FA209B" w14:textId="77777777" w:rsidR="00D160CF" w:rsidRDefault="00D160CF" w:rsidP="001112C7">
      <w:r>
        <w:separator/>
      </w:r>
    </w:p>
  </w:endnote>
  <w:endnote w:type="continuationSeparator" w:id="0">
    <w:p w14:paraId="3ACB8F9C" w14:textId="77777777" w:rsidR="00D160CF" w:rsidRDefault="00D160CF" w:rsidP="00111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o Light">
    <w:altName w:val="Segoe UI"/>
    <w:charset w:val="00"/>
    <w:family w:val="swiss"/>
    <w:pitch w:val="variable"/>
    <w:sig w:usb0="A00000AF" w:usb1="5000604B" w:usb2="00000000" w:usb3="00000000" w:csb0="00000093" w:csb1="00000000"/>
  </w:font>
  <w:font w:name="Palatino">
    <w:altName w:val="Book Antiqua"/>
    <w:charset w:val="00"/>
    <w:family w:val="auto"/>
    <w:pitch w:val="variable"/>
    <w:sig w:usb0="03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lue Highway">
    <w:altName w:val="Corbel"/>
    <w:charset w:val="00"/>
    <w:family w:val="auto"/>
    <w:pitch w:val="variable"/>
    <w:sig w:usb0="00000001" w:usb1="0000000A" w:usb2="00000000" w:usb3="00000000" w:csb0="0000019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0AF" w:usb1="500060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9A6DDE" w14:textId="77777777" w:rsidR="008A40DF" w:rsidRPr="008A40DF" w:rsidRDefault="008A40DF" w:rsidP="008A40DF">
    <w:pPr>
      <w:jc w:val="center"/>
      <w:rPr>
        <w:color w:val="404040"/>
        <w:sz w:val="16"/>
        <w:szCs w:val="14"/>
      </w:rPr>
    </w:pPr>
    <w:r w:rsidRPr="008A40DF">
      <w:rPr>
        <w:color w:val="404040"/>
        <w:sz w:val="16"/>
        <w:szCs w:val="14"/>
      </w:rPr>
      <w:fldChar w:fldCharType="begin"/>
    </w:r>
    <w:r w:rsidRPr="008A40DF">
      <w:rPr>
        <w:color w:val="404040"/>
        <w:sz w:val="16"/>
        <w:szCs w:val="14"/>
      </w:rPr>
      <w:instrText>PAGE</w:instrText>
    </w:r>
    <w:r w:rsidRPr="008A40DF">
      <w:rPr>
        <w:color w:val="404040"/>
        <w:sz w:val="16"/>
        <w:szCs w:val="14"/>
      </w:rPr>
      <w:fldChar w:fldCharType="separate"/>
    </w:r>
    <w:r>
      <w:rPr>
        <w:noProof/>
        <w:color w:val="404040"/>
        <w:sz w:val="16"/>
        <w:szCs w:val="14"/>
      </w:rPr>
      <w:t>2</w:t>
    </w:r>
    <w:r w:rsidRPr="008A40DF">
      <w:rPr>
        <w:color w:val="404040"/>
        <w:sz w:val="16"/>
        <w:szCs w:val="14"/>
      </w:rPr>
      <w:fldChar w:fldCharType="end"/>
    </w:r>
    <w:r w:rsidRPr="008A40DF">
      <w:rPr>
        <w:color w:val="404040"/>
        <w:sz w:val="18"/>
        <w:szCs w:val="16"/>
      </w:rPr>
      <w:tab/>
    </w:r>
    <w:r w:rsidRPr="008A40DF">
      <w:rPr>
        <w:color w:val="404040"/>
        <w:sz w:val="18"/>
        <w:szCs w:val="16"/>
      </w:rPr>
      <w:tab/>
    </w:r>
    <w:r w:rsidRPr="008A40DF">
      <w:rPr>
        <w:color w:val="404040"/>
        <w:sz w:val="18"/>
        <w:szCs w:val="16"/>
      </w:rPr>
      <w:tab/>
    </w:r>
    <w:r w:rsidRPr="008A40DF">
      <w:rPr>
        <w:color w:val="404040"/>
        <w:sz w:val="18"/>
        <w:szCs w:val="16"/>
      </w:rPr>
      <w:tab/>
    </w:r>
    <w:r w:rsidRPr="008A40DF">
      <w:rPr>
        <w:color w:val="404040"/>
        <w:sz w:val="18"/>
        <w:szCs w:val="16"/>
      </w:rPr>
      <w:tab/>
    </w:r>
    <w:r w:rsidRPr="008A40DF">
      <w:rPr>
        <w:color w:val="404040"/>
        <w:sz w:val="18"/>
        <w:szCs w:val="16"/>
      </w:rPr>
      <w:tab/>
    </w:r>
    <w:r w:rsidRPr="008A40DF">
      <w:rPr>
        <w:color w:val="404040"/>
        <w:sz w:val="18"/>
        <w:szCs w:val="16"/>
      </w:rPr>
      <w:tab/>
    </w:r>
    <w:r w:rsidRPr="008A40DF">
      <w:rPr>
        <w:color w:val="404040"/>
        <w:sz w:val="18"/>
        <w:szCs w:val="16"/>
      </w:rPr>
      <w:tab/>
    </w:r>
    <w:proofErr w:type="gramStart"/>
    <w:r w:rsidRPr="008A40DF">
      <w:rPr>
        <w:color w:val="404040"/>
        <w:sz w:val="18"/>
        <w:szCs w:val="16"/>
      </w:rPr>
      <w:tab/>
      <w:t xml:space="preserve">  </w:t>
    </w:r>
    <w:r w:rsidRPr="008A40DF">
      <w:rPr>
        <w:color w:val="404040"/>
        <w:sz w:val="18"/>
        <w:szCs w:val="16"/>
      </w:rPr>
      <w:tab/>
    </w:r>
    <w:proofErr w:type="gramEnd"/>
    <w:r w:rsidRPr="008A40DF">
      <w:rPr>
        <w:color w:val="404040"/>
        <w:sz w:val="18"/>
        <w:szCs w:val="16"/>
      </w:rPr>
      <w:tab/>
    </w:r>
    <w:r w:rsidRPr="008A40DF">
      <w:rPr>
        <w:color w:val="404040"/>
        <w:sz w:val="18"/>
        <w:szCs w:val="16"/>
      </w:rPr>
      <w:tab/>
      <w:t>medc.</w:t>
    </w:r>
    <w:r w:rsidRPr="008A40DF">
      <w:rPr>
        <w:color w:val="FB7F2E"/>
        <w:sz w:val="18"/>
        <w:szCs w:val="16"/>
      </w:rPr>
      <w:t>initiateprosperity</w:t>
    </w:r>
    <w:r w:rsidRPr="008A40DF">
      <w:rPr>
        <w:color w:val="404040"/>
        <w:sz w:val="18"/>
        <w:szCs w:val="16"/>
      </w:rPr>
      <w:t>.org</w:t>
    </w:r>
    <w:r w:rsidRPr="008A40DF">
      <w:rPr>
        <w:noProof/>
        <w:sz w:val="24"/>
      </w:rPr>
      <w:drawing>
        <wp:anchor distT="0" distB="0" distL="114300" distR="114300" simplePos="0" relativeHeight="251671552" behindDoc="0" locked="0" layoutInCell="1" allowOverlap="1" wp14:anchorId="1780C3F2" wp14:editId="41E9EB3D">
          <wp:simplePos x="0" y="0"/>
          <wp:positionH relativeFrom="column">
            <wp:posOffset>9051925</wp:posOffset>
          </wp:positionH>
          <wp:positionV relativeFrom="paragraph">
            <wp:posOffset>10160</wp:posOffset>
          </wp:positionV>
          <wp:extent cx="1463423" cy="344842"/>
          <wp:effectExtent l="0" t="0" r="381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" b="-2322"/>
                  <a:stretch/>
                </pic:blipFill>
                <pic:spPr>
                  <a:xfrm>
                    <a:off x="0" y="0"/>
                    <a:ext cx="1463423" cy="3448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14ACC2" w14:textId="77777777" w:rsidR="00D160CF" w:rsidRDefault="00D160CF" w:rsidP="001112C7">
      <w:r>
        <w:separator/>
      </w:r>
    </w:p>
  </w:footnote>
  <w:footnote w:type="continuationSeparator" w:id="0">
    <w:p w14:paraId="65E0851D" w14:textId="77777777" w:rsidR="00D160CF" w:rsidRDefault="00D160CF" w:rsidP="00111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5D646B" w14:textId="77777777" w:rsidR="008A40DF" w:rsidRDefault="008A40DF">
    <w:pPr>
      <w:pStyle w:val="Header"/>
    </w:pPr>
    <w:r w:rsidRPr="008A40DF">
      <w:rPr>
        <w:noProof/>
      </w:rPr>
      <w:drawing>
        <wp:anchor distT="0" distB="0" distL="114300" distR="114300" simplePos="0" relativeHeight="251668480" behindDoc="0" locked="0" layoutInCell="1" allowOverlap="1" wp14:anchorId="45F25236" wp14:editId="7C48AD4B">
          <wp:simplePos x="0" y="0"/>
          <wp:positionH relativeFrom="column">
            <wp:posOffset>3411220</wp:posOffset>
          </wp:positionH>
          <wp:positionV relativeFrom="paragraph">
            <wp:posOffset>-66675</wp:posOffset>
          </wp:positionV>
          <wp:extent cx="1709420" cy="365760"/>
          <wp:effectExtent l="0" t="0" r="5080" b="0"/>
          <wp:wrapNone/>
          <wp:docPr id="16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9420" cy="3657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A40DF">
      <w:rPr>
        <w:noProof/>
      </w:rPr>
      <w:drawing>
        <wp:anchor distT="0" distB="0" distL="114300" distR="114300" simplePos="0" relativeHeight="251669504" behindDoc="0" locked="0" layoutInCell="1" allowOverlap="1" wp14:anchorId="0B2D019F" wp14:editId="58A3EF7A">
          <wp:simplePos x="0" y="0"/>
          <wp:positionH relativeFrom="column">
            <wp:posOffset>1790700</wp:posOffset>
          </wp:positionH>
          <wp:positionV relativeFrom="paragraph">
            <wp:posOffset>-55880</wp:posOffset>
          </wp:positionV>
          <wp:extent cx="1463040" cy="344805"/>
          <wp:effectExtent l="0" t="0" r="3810" b="0"/>
          <wp:wrapNone/>
          <wp:docPr id="17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6"/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" b="-2322"/>
                  <a:stretch/>
                </pic:blipFill>
                <pic:spPr>
                  <a:xfrm>
                    <a:off x="0" y="0"/>
                    <a:ext cx="1463040" cy="3448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5197A"/>
    <w:multiLevelType w:val="hybridMultilevel"/>
    <w:tmpl w:val="2E1C5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321C7"/>
    <w:multiLevelType w:val="hybridMultilevel"/>
    <w:tmpl w:val="E98071D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A4DCD"/>
    <w:multiLevelType w:val="hybridMultilevel"/>
    <w:tmpl w:val="E7487D1A"/>
    <w:lvl w:ilvl="0" w:tplc="D660CE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FC0A9D"/>
    <w:multiLevelType w:val="hybridMultilevel"/>
    <w:tmpl w:val="B0BEE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7F768C"/>
    <w:multiLevelType w:val="hybridMultilevel"/>
    <w:tmpl w:val="095E9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310A58"/>
    <w:multiLevelType w:val="hybridMultilevel"/>
    <w:tmpl w:val="0F6CDFF2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D1E7559"/>
    <w:multiLevelType w:val="hybridMultilevel"/>
    <w:tmpl w:val="398E8262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54F3745"/>
    <w:multiLevelType w:val="hybridMultilevel"/>
    <w:tmpl w:val="03A40AD2"/>
    <w:lvl w:ilvl="0" w:tplc="D660CE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1D2D51"/>
    <w:multiLevelType w:val="hybridMultilevel"/>
    <w:tmpl w:val="B5EE119C"/>
    <w:lvl w:ilvl="0" w:tplc="D660CE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647420"/>
    <w:multiLevelType w:val="hybridMultilevel"/>
    <w:tmpl w:val="600ACE3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A7216A3"/>
    <w:multiLevelType w:val="hybridMultilevel"/>
    <w:tmpl w:val="3918C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3D54C3"/>
    <w:multiLevelType w:val="hybridMultilevel"/>
    <w:tmpl w:val="A90E1110"/>
    <w:lvl w:ilvl="0" w:tplc="D660CE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494250"/>
    <w:multiLevelType w:val="hybridMultilevel"/>
    <w:tmpl w:val="56E89C94"/>
    <w:lvl w:ilvl="0" w:tplc="D660CE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600C40"/>
    <w:multiLevelType w:val="hybridMultilevel"/>
    <w:tmpl w:val="29B458F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4C1734B"/>
    <w:multiLevelType w:val="hybridMultilevel"/>
    <w:tmpl w:val="843C5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6F4DAF"/>
    <w:multiLevelType w:val="hybridMultilevel"/>
    <w:tmpl w:val="CF9AC69A"/>
    <w:lvl w:ilvl="0" w:tplc="D660CE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D332CA"/>
    <w:multiLevelType w:val="hybridMultilevel"/>
    <w:tmpl w:val="6322A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4"/>
  </w:num>
  <w:num w:numId="4">
    <w:abstractNumId w:val="3"/>
  </w:num>
  <w:num w:numId="5">
    <w:abstractNumId w:val="6"/>
  </w:num>
  <w:num w:numId="6">
    <w:abstractNumId w:val="5"/>
  </w:num>
  <w:num w:numId="7">
    <w:abstractNumId w:val="1"/>
  </w:num>
  <w:num w:numId="8">
    <w:abstractNumId w:val="10"/>
  </w:num>
  <w:num w:numId="9">
    <w:abstractNumId w:val="16"/>
  </w:num>
  <w:num w:numId="10">
    <w:abstractNumId w:val="0"/>
  </w:num>
  <w:num w:numId="11">
    <w:abstractNumId w:val="14"/>
  </w:num>
  <w:num w:numId="12">
    <w:abstractNumId w:val="7"/>
  </w:num>
  <w:num w:numId="13">
    <w:abstractNumId w:val="2"/>
  </w:num>
  <w:num w:numId="14">
    <w:abstractNumId w:val="12"/>
  </w:num>
  <w:num w:numId="15">
    <w:abstractNumId w:val="11"/>
  </w:num>
  <w:num w:numId="16">
    <w:abstractNumId w:val="15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jA2MbA0MjE0NTVX0lEKTi0uzszPAykwqwUA2JnKmSwAAAA="/>
  </w:docVars>
  <w:rsids>
    <w:rsidRoot w:val="00777CFB"/>
    <w:rsid w:val="0001209F"/>
    <w:rsid w:val="00014088"/>
    <w:rsid w:val="00015B98"/>
    <w:rsid w:val="0001646F"/>
    <w:rsid w:val="00024629"/>
    <w:rsid w:val="00030288"/>
    <w:rsid w:val="00037543"/>
    <w:rsid w:val="000450A4"/>
    <w:rsid w:val="00045CF2"/>
    <w:rsid w:val="00054BA2"/>
    <w:rsid w:val="00056BE2"/>
    <w:rsid w:val="0006368F"/>
    <w:rsid w:val="00063C5D"/>
    <w:rsid w:val="00067613"/>
    <w:rsid w:val="000743BD"/>
    <w:rsid w:val="00076CE5"/>
    <w:rsid w:val="00082121"/>
    <w:rsid w:val="000901BE"/>
    <w:rsid w:val="00090B5D"/>
    <w:rsid w:val="000942DF"/>
    <w:rsid w:val="000971A1"/>
    <w:rsid w:val="000A000E"/>
    <w:rsid w:val="000A294B"/>
    <w:rsid w:val="000A3189"/>
    <w:rsid w:val="000B2026"/>
    <w:rsid w:val="000B2E7C"/>
    <w:rsid w:val="000B3B67"/>
    <w:rsid w:val="000B4383"/>
    <w:rsid w:val="000C0EC3"/>
    <w:rsid w:val="000C2786"/>
    <w:rsid w:val="000D00A3"/>
    <w:rsid w:val="000D0E91"/>
    <w:rsid w:val="000D1815"/>
    <w:rsid w:val="000D23A9"/>
    <w:rsid w:val="000D7AB0"/>
    <w:rsid w:val="000E0E5F"/>
    <w:rsid w:val="000E1C2D"/>
    <w:rsid w:val="000E2CF0"/>
    <w:rsid w:val="000F48F4"/>
    <w:rsid w:val="00100212"/>
    <w:rsid w:val="001112C7"/>
    <w:rsid w:val="00111D83"/>
    <w:rsid w:val="00112BE6"/>
    <w:rsid w:val="00113387"/>
    <w:rsid w:val="00114A19"/>
    <w:rsid w:val="001152B4"/>
    <w:rsid w:val="00120D4A"/>
    <w:rsid w:val="00133642"/>
    <w:rsid w:val="00133E95"/>
    <w:rsid w:val="00133F61"/>
    <w:rsid w:val="0013631A"/>
    <w:rsid w:val="00142CC1"/>
    <w:rsid w:val="00143E9D"/>
    <w:rsid w:val="00150252"/>
    <w:rsid w:val="00154682"/>
    <w:rsid w:val="00155782"/>
    <w:rsid w:val="00157DFB"/>
    <w:rsid w:val="00162AA9"/>
    <w:rsid w:val="0016344A"/>
    <w:rsid w:val="0017395C"/>
    <w:rsid w:val="0017577B"/>
    <w:rsid w:val="00176124"/>
    <w:rsid w:val="00176E8E"/>
    <w:rsid w:val="00184C93"/>
    <w:rsid w:val="001905BB"/>
    <w:rsid w:val="0019259E"/>
    <w:rsid w:val="001931F5"/>
    <w:rsid w:val="00193254"/>
    <w:rsid w:val="001A1369"/>
    <w:rsid w:val="001A3ECB"/>
    <w:rsid w:val="001A6290"/>
    <w:rsid w:val="001B4EEC"/>
    <w:rsid w:val="001B6842"/>
    <w:rsid w:val="001C13D7"/>
    <w:rsid w:val="001C4A79"/>
    <w:rsid w:val="001C7153"/>
    <w:rsid w:val="001D0C9E"/>
    <w:rsid w:val="001E0B15"/>
    <w:rsid w:val="001E517B"/>
    <w:rsid w:val="001E55D6"/>
    <w:rsid w:val="001E58CF"/>
    <w:rsid w:val="001E6B95"/>
    <w:rsid w:val="001F18BD"/>
    <w:rsid w:val="001F3898"/>
    <w:rsid w:val="001F5D67"/>
    <w:rsid w:val="001F681E"/>
    <w:rsid w:val="00200FD2"/>
    <w:rsid w:val="00201847"/>
    <w:rsid w:val="002026CA"/>
    <w:rsid w:val="002051D0"/>
    <w:rsid w:val="00217DD4"/>
    <w:rsid w:val="00224403"/>
    <w:rsid w:val="00236BE2"/>
    <w:rsid w:val="00243D99"/>
    <w:rsid w:val="00250752"/>
    <w:rsid w:val="002550BC"/>
    <w:rsid w:val="00256211"/>
    <w:rsid w:val="002715F2"/>
    <w:rsid w:val="00272957"/>
    <w:rsid w:val="002742A9"/>
    <w:rsid w:val="002755CE"/>
    <w:rsid w:val="00276F65"/>
    <w:rsid w:val="00295D86"/>
    <w:rsid w:val="002979D4"/>
    <w:rsid w:val="002A064C"/>
    <w:rsid w:val="002A0C10"/>
    <w:rsid w:val="002A44CD"/>
    <w:rsid w:val="002B1AB3"/>
    <w:rsid w:val="002C76A9"/>
    <w:rsid w:val="002D65A9"/>
    <w:rsid w:val="002E3B51"/>
    <w:rsid w:val="002F0A0F"/>
    <w:rsid w:val="002F463B"/>
    <w:rsid w:val="0030402C"/>
    <w:rsid w:val="003046D6"/>
    <w:rsid w:val="00313685"/>
    <w:rsid w:val="00326483"/>
    <w:rsid w:val="0033775E"/>
    <w:rsid w:val="00337CA5"/>
    <w:rsid w:val="00341BBB"/>
    <w:rsid w:val="00345EA2"/>
    <w:rsid w:val="0035193C"/>
    <w:rsid w:val="00357D8E"/>
    <w:rsid w:val="00362A75"/>
    <w:rsid w:val="00363A2B"/>
    <w:rsid w:val="0036689B"/>
    <w:rsid w:val="00372DF3"/>
    <w:rsid w:val="0037517A"/>
    <w:rsid w:val="0037644B"/>
    <w:rsid w:val="0038002A"/>
    <w:rsid w:val="00383CB4"/>
    <w:rsid w:val="00386BBD"/>
    <w:rsid w:val="003875CF"/>
    <w:rsid w:val="0039363F"/>
    <w:rsid w:val="00393940"/>
    <w:rsid w:val="00393C5B"/>
    <w:rsid w:val="00395486"/>
    <w:rsid w:val="00396BB4"/>
    <w:rsid w:val="003A3453"/>
    <w:rsid w:val="003A7B56"/>
    <w:rsid w:val="003B382B"/>
    <w:rsid w:val="003B3DD7"/>
    <w:rsid w:val="003B68E7"/>
    <w:rsid w:val="003B6B05"/>
    <w:rsid w:val="003C0981"/>
    <w:rsid w:val="003E005D"/>
    <w:rsid w:val="003E13DE"/>
    <w:rsid w:val="003E22C9"/>
    <w:rsid w:val="003E387F"/>
    <w:rsid w:val="003F514C"/>
    <w:rsid w:val="003F5C91"/>
    <w:rsid w:val="003F6D1B"/>
    <w:rsid w:val="003F7EBA"/>
    <w:rsid w:val="004017BD"/>
    <w:rsid w:val="004029E6"/>
    <w:rsid w:val="0040439A"/>
    <w:rsid w:val="00405147"/>
    <w:rsid w:val="00413E7E"/>
    <w:rsid w:val="00420389"/>
    <w:rsid w:val="00420703"/>
    <w:rsid w:val="0042746F"/>
    <w:rsid w:val="00432ED5"/>
    <w:rsid w:val="0043361F"/>
    <w:rsid w:val="00452A4A"/>
    <w:rsid w:val="0045370E"/>
    <w:rsid w:val="00461613"/>
    <w:rsid w:val="00462FFC"/>
    <w:rsid w:val="00464284"/>
    <w:rsid w:val="00464832"/>
    <w:rsid w:val="00471A05"/>
    <w:rsid w:val="00475A79"/>
    <w:rsid w:val="004766E9"/>
    <w:rsid w:val="004828CB"/>
    <w:rsid w:val="00484019"/>
    <w:rsid w:val="00487C43"/>
    <w:rsid w:val="004900D4"/>
    <w:rsid w:val="004A2D97"/>
    <w:rsid w:val="004A4017"/>
    <w:rsid w:val="004A4CB7"/>
    <w:rsid w:val="004A7821"/>
    <w:rsid w:val="004B4A9B"/>
    <w:rsid w:val="004B5663"/>
    <w:rsid w:val="004C4AE4"/>
    <w:rsid w:val="004D36E6"/>
    <w:rsid w:val="004D4530"/>
    <w:rsid w:val="004D6644"/>
    <w:rsid w:val="004E1C94"/>
    <w:rsid w:val="004E52BA"/>
    <w:rsid w:val="004E76A9"/>
    <w:rsid w:val="004F5585"/>
    <w:rsid w:val="00505C2F"/>
    <w:rsid w:val="00506569"/>
    <w:rsid w:val="00507213"/>
    <w:rsid w:val="00512573"/>
    <w:rsid w:val="00512581"/>
    <w:rsid w:val="00514669"/>
    <w:rsid w:val="00521392"/>
    <w:rsid w:val="005228EE"/>
    <w:rsid w:val="00524ABD"/>
    <w:rsid w:val="00525CEE"/>
    <w:rsid w:val="00533388"/>
    <w:rsid w:val="005339EB"/>
    <w:rsid w:val="00535D75"/>
    <w:rsid w:val="00540963"/>
    <w:rsid w:val="00547490"/>
    <w:rsid w:val="00554F17"/>
    <w:rsid w:val="00561342"/>
    <w:rsid w:val="005676B5"/>
    <w:rsid w:val="00572050"/>
    <w:rsid w:val="0057231D"/>
    <w:rsid w:val="0057342B"/>
    <w:rsid w:val="00582576"/>
    <w:rsid w:val="00584C75"/>
    <w:rsid w:val="00591BB3"/>
    <w:rsid w:val="0059208A"/>
    <w:rsid w:val="00596DA6"/>
    <w:rsid w:val="005A67A6"/>
    <w:rsid w:val="005A7F8B"/>
    <w:rsid w:val="005B39D2"/>
    <w:rsid w:val="005B408F"/>
    <w:rsid w:val="005C021F"/>
    <w:rsid w:val="005C257F"/>
    <w:rsid w:val="005C3979"/>
    <w:rsid w:val="005D35E3"/>
    <w:rsid w:val="005D3BC2"/>
    <w:rsid w:val="005D4D8E"/>
    <w:rsid w:val="005D5DB0"/>
    <w:rsid w:val="005E2591"/>
    <w:rsid w:val="005E2BD8"/>
    <w:rsid w:val="005E3680"/>
    <w:rsid w:val="005E3E3F"/>
    <w:rsid w:val="005F110F"/>
    <w:rsid w:val="005F12D3"/>
    <w:rsid w:val="005F1A93"/>
    <w:rsid w:val="00605FCA"/>
    <w:rsid w:val="00616B90"/>
    <w:rsid w:val="006265DB"/>
    <w:rsid w:val="00627282"/>
    <w:rsid w:val="00630736"/>
    <w:rsid w:val="006325D3"/>
    <w:rsid w:val="00641A96"/>
    <w:rsid w:val="00644240"/>
    <w:rsid w:val="0064642E"/>
    <w:rsid w:val="00655A65"/>
    <w:rsid w:val="0067182C"/>
    <w:rsid w:val="00675945"/>
    <w:rsid w:val="006801D7"/>
    <w:rsid w:val="00681F13"/>
    <w:rsid w:val="00682217"/>
    <w:rsid w:val="00686153"/>
    <w:rsid w:val="00687154"/>
    <w:rsid w:val="006877CC"/>
    <w:rsid w:val="00696760"/>
    <w:rsid w:val="006A68A7"/>
    <w:rsid w:val="006B3D64"/>
    <w:rsid w:val="006B3FC8"/>
    <w:rsid w:val="006B453D"/>
    <w:rsid w:val="006B7501"/>
    <w:rsid w:val="006B785B"/>
    <w:rsid w:val="006C06F6"/>
    <w:rsid w:val="006D2BEA"/>
    <w:rsid w:val="006D568B"/>
    <w:rsid w:val="006D62E2"/>
    <w:rsid w:val="006E2248"/>
    <w:rsid w:val="006F212E"/>
    <w:rsid w:val="006F70FB"/>
    <w:rsid w:val="00702919"/>
    <w:rsid w:val="0071131C"/>
    <w:rsid w:val="007262C9"/>
    <w:rsid w:val="00727CE3"/>
    <w:rsid w:val="00730460"/>
    <w:rsid w:val="00744922"/>
    <w:rsid w:val="0074703B"/>
    <w:rsid w:val="00753F4B"/>
    <w:rsid w:val="007567EA"/>
    <w:rsid w:val="007649E8"/>
    <w:rsid w:val="00770366"/>
    <w:rsid w:val="00777CFB"/>
    <w:rsid w:val="00780045"/>
    <w:rsid w:val="007800F8"/>
    <w:rsid w:val="007900F2"/>
    <w:rsid w:val="00793105"/>
    <w:rsid w:val="007A3DDE"/>
    <w:rsid w:val="007C6AC4"/>
    <w:rsid w:val="007C6D79"/>
    <w:rsid w:val="007D5E7B"/>
    <w:rsid w:val="007D6740"/>
    <w:rsid w:val="007D6B57"/>
    <w:rsid w:val="007D6EED"/>
    <w:rsid w:val="007E356E"/>
    <w:rsid w:val="007E35A6"/>
    <w:rsid w:val="007E38D3"/>
    <w:rsid w:val="007E6B32"/>
    <w:rsid w:val="007F0853"/>
    <w:rsid w:val="007F2C4F"/>
    <w:rsid w:val="007F329D"/>
    <w:rsid w:val="007F69ED"/>
    <w:rsid w:val="008046F0"/>
    <w:rsid w:val="00807281"/>
    <w:rsid w:val="008074AF"/>
    <w:rsid w:val="00810B47"/>
    <w:rsid w:val="00811651"/>
    <w:rsid w:val="008126B4"/>
    <w:rsid w:val="008136F0"/>
    <w:rsid w:val="00813FFD"/>
    <w:rsid w:val="008155FE"/>
    <w:rsid w:val="00821AF7"/>
    <w:rsid w:val="00821D45"/>
    <w:rsid w:val="00822967"/>
    <w:rsid w:val="00824A22"/>
    <w:rsid w:val="00825365"/>
    <w:rsid w:val="0082722E"/>
    <w:rsid w:val="00831E60"/>
    <w:rsid w:val="008332D4"/>
    <w:rsid w:val="0083438B"/>
    <w:rsid w:val="00835441"/>
    <w:rsid w:val="00842832"/>
    <w:rsid w:val="008429D6"/>
    <w:rsid w:val="0084335A"/>
    <w:rsid w:val="008521B8"/>
    <w:rsid w:val="00855D35"/>
    <w:rsid w:val="008626EF"/>
    <w:rsid w:val="00862A3A"/>
    <w:rsid w:val="008733A1"/>
    <w:rsid w:val="00876593"/>
    <w:rsid w:val="008806F3"/>
    <w:rsid w:val="00882147"/>
    <w:rsid w:val="008851A1"/>
    <w:rsid w:val="00885D6B"/>
    <w:rsid w:val="00890700"/>
    <w:rsid w:val="00892E0F"/>
    <w:rsid w:val="00893690"/>
    <w:rsid w:val="008A40DF"/>
    <w:rsid w:val="008A4238"/>
    <w:rsid w:val="008A68AE"/>
    <w:rsid w:val="008A6B10"/>
    <w:rsid w:val="008B056F"/>
    <w:rsid w:val="008B1EC7"/>
    <w:rsid w:val="008B202E"/>
    <w:rsid w:val="008B22D5"/>
    <w:rsid w:val="008B5167"/>
    <w:rsid w:val="008B5D94"/>
    <w:rsid w:val="008C043F"/>
    <w:rsid w:val="008C370D"/>
    <w:rsid w:val="008C6788"/>
    <w:rsid w:val="008D1DCC"/>
    <w:rsid w:val="008E702C"/>
    <w:rsid w:val="008F2E75"/>
    <w:rsid w:val="008F384A"/>
    <w:rsid w:val="008F3AB2"/>
    <w:rsid w:val="008F5EB0"/>
    <w:rsid w:val="00901448"/>
    <w:rsid w:val="009036C4"/>
    <w:rsid w:val="00904A37"/>
    <w:rsid w:val="009205D7"/>
    <w:rsid w:val="00925E80"/>
    <w:rsid w:val="009330FC"/>
    <w:rsid w:val="009368F6"/>
    <w:rsid w:val="00941CBE"/>
    <w:rsid w:val="009424A2"/>
    <w:rsid w:val="00945017"/>
    <w:rsid w:val="009462B5"/>
    <w:rsid w:val="009546C0"/>
    <w:rsid w:val="009564E2"/>
    <w:rsid w:val="00962B13"/>
    <w:rsid w:val="00965C6C"/>
    <w:rsid w:val="0096650E"/>
    <w:rsid w:val="00970AE9"/>
    <w:rsid w:val="00977F4A"/>
    <w:rsid w:val="0098672E"/>
    <w:rsid w:val="009901F4"/>
    <w:rsid w:val="009910F2"/>
    <w:rsid w:val="00992E71"/>
    <w:rsid w:val="00997050"/>
    <w:rsid w:val="009A317E"/>
    <w:rsid w:val="009A68BF"/>
    <w:rsid w:val="009B3010"/>
    <w:rsid w:val="009C3DCE"/>
    <w:rsid w:val="009D3A8B"/>
    <w:rsid w:val="009E0651"/>
    <w:rsid w:val="009E0D95"/>
    <w:rsid w:val="009E1888"/>
    <w:rsid w:val="009E3396"/>
    <w:rsid w:val="009E6531"/>
    <w:rsid w:val="009E6574"/>
    <w:rsid w:val="009E679D"/>
    <w:rsid w:val="009E6BCE"/>
    <w:rsid w:val="009E79B8"/>
    <w:rsid w:val="009F3504"/>
    <w:rsid w:val="00A07138"/>
    <w:rsid w:val="00A07FF2"/>
    <w:rsid w:val="00A12C47"/>
    <w:rsid w:val="00A13A5D"/>
    <w:rsid w:val="00A21157"/>
    <w:rsid w:val="00A21C37"/>
    <w:rsid w:val="00A22EAE"/>
    <w:rsid w:val="00A23729"/>
    <w:rsid w:val="00A303D4"/>
    <w:rsid w:val="00A315C3"/>
    <w:rsid w:val="00A33D51"/>
    <w:rsid w:val="00A35C46"/>
    <w:rsid w:val="00A37F6F"/>
    <w:rsid w:val="00A53EA3"/>
    <w:rsid w:val="00A557F3"/>
    <w:rsid w:val="00A57BFC"/>
    <w:rsid w:val="00A672DA"/>
    <w:rsid w:val="00A746F9"/>
    <w:rsid w:val="00A83E48"/>
    <w:rsid w:val="00A86AB3"/>
    <w:rsid w:val="00A86D0E"/>
    <w:rsid w:val="00A86F14"/>
    <w:rsid w:val="00A94790"/>
    <w:rsid w:val="00A95BB9"/>
    <w:rsid w:val="00AA22D1"/>
    <w:rsid w:val="00AA5C2C"/>
    <w:rsid w:val="00AB085D"/>
    <w:rsid w:val="00AB1A41"/>
    <w:rsid w:val="00AB49CB"/>
    <w:rsid w:val="00AC070F"/>
    <w:rsid w:val="00AC1119"/>
    <w:rsid w:val="00AC5703"/>
    <w:rsid w:val="00AC5C6E"/>
    <w:rsid w:val="00AD195A"/>
    <w:rsid w:val="00AD4D4B"/>
    <w:rsid w:val="00AD5E6C"/>
    <w:rsid w:val="00AD7B60"/>
    <w:rsid w:val="00AE092C"/>
    <w:rsid w:val="00AE2099"/>
    <w:rsid w:val="00AE2894"/>
    <w:rsid w:val="00AE51C3"/>
    <w:rsid w:val="00AF00B3"/>
    <w:rsid w:val="00AF1A3A"/>
    <w:rsid w:val="00AF35F4"/>
    <w:rsid w:val="00AF6C44"/>
    <w:rsid w:val="00B0548C"/>
    <w:rsid w:val="00B058CF"/>
    <w:rsid w:val="00B069ED"/>
    <w:rsid w:val="00B37178"/>
    <w:rsid w:val="00B40BB9"/>
    <w:rsid w:val="00B40DBE"/>
    <w:rsid w:val="00B4131A"/>
    <w:rsid w:val="00B46914"/>
    <w:rsid w:val="00B47A6A"/>
    <w:rsid w:val="00B53459"/>
    <w:rsid w:val="00B620C1"/>
    <w:rsid w:val="00B76734"/>
    <w:rsid w:val="00B76E03"/>
    <w:rsid w:val="00B77E2A"/>
    <w:rsid w:val="00B81730"/>
    <w:rsid w:val="00B83CF9"/>
    <w:rsid w:val="00B84276"/>
    <w:rsid w:val="00B85FCC"/>
    <w:rsid w:val="00B86F4A"/>
    <w:rsid w:val="00B927BE"/>
    <w:rsid w:val="00B92848"/>
    <w:rsid w:val="00BA2673"/>
    <w:rsid w:val="00BA5D9E"/>
    <w:rsid w:val="00BA6960"/>
    <w:rsid w:val="00BB0CC1"/>
    <w:rsid w:val="00BB25E0"/>
    <w:rsid w:val="00BB4429"/>
    <w:rsid w:val="00BB6CA3"/>
    <w:rsid w:val="00BB7837"/>
    <w:rsid w:val="00BC03F5"/>
    <w:rsid w:val="00BC168D"/>
    <w:rsid w:val="00BC45EB"/>
    <w:rsid w:val="00BC6BC4"/>
    <w:rsid w:val="00BD0D37"/>
    <w:rsid w:val="00BD7695"/>
    <w:rsid w:val="00BE48DB"/>
    <w:rsid w:val="00BE4CC8"/>
    <w:rsid w:val="00BE4F90"/>
    <w:rsid w:val="00BE5B57"/>
    <w:rsid w:val="00BE5C9B"/>
    <w:rsid w:val="00BE7B9D"/>
    <w:rsid w:val="00BF7321"/>
    <w:rsid w:val="00C036FC"/>
    <w:rsid w:val="00C0512F"/>
    <w:rsid w:val="00C22C93"/>
    <w:rsid w:val="00C25578"/>
    <w:rsid w:val="00C36E02"/>
    <w:rsid w:val="00C44441"/>
    <w:rsid w:val="00C5050B"/>
    <w:rsid w:val="00C572DD"/>
    <w:rsid w:val="00C577C8"/>
    <w:rsid w:val="00C65B65"/>
    <w:rsid w:val="00C676B2"/>
    <w:rsid w:val="00C71249"/>
    <w:rsid w:val="00C7196C"/>
    <w:rsid w:val="00C757F5"/>
    <w:rsid w:val="00C75AE4"/>
    <w:rsid w:val="00C83CBB"/>
    <w:rsid w:val="00CA00B2"/>
    <w:rsid w:val="00CA030D"/>
    <w:rsid w:val="00CB09D7"/>
    <w:rsid w:val="00CB1651"/>
    <w:rsid w:val="00CB75C2"/>
    <w:rsid w:val="00CE22E9"/>
    <w:rsid w:val="00CF1100"/>
    <w:rsid w:val="00CF129A"/>
    <w:rsid w:val="00CF400E"/>
    <w:rsid w:val="00CF5AA6"/>
    <w:rsid w:val="00CF5BB9"/>
    <w:rsid w:val="00CF7D53"/>
    <w:rsid w:val="00D0459A"/>
    <w:rsid w:val="00D04A10"/>
    <w:rsid w:val="00D04ED6"/>
    <w:rsid w:val="00D160CF"/>
    <w:rsid w:val="00D165FF"/>
    <w:rsid w:val="00D20A17"/>
    <w:rsid w:val="00D216B9"/>
    <w:rsid w:val="00D2184A"/>
    <w:rsid w:val="00D263EC"/>
    <w:rsid w:val="00D26FC5"/>
    <w:rsid w:val="00D270EE"/>
    <w:rsid w:val="00D3057D"/>
    <w:rsid w:val="00D32767"/>
    <w:rsid w:val="00D3768C"/>
    <w:rsid w:val="00D3771E"/>
    <w:rsid w:val="00D440E7"/>
    <w:rsid w:val="00D57633"/>
    <w:rsid w:val="00D6331B"/>
    <w:rsid w:val="00D968E6"/>
    <w:rsid w:val="00D9711D"/>
    <w:rsid w:val="00D97958"/>
    <w:rsid w:val="00D979B6"/>
    <w:rsid w:val="00DA06FF"/>
    <w:rsid w:val="00DA2135"/>
    <w:rsid w:val="00DA47C3"/>
    <w:rsid w:val="00DA788E"/>
    <w:rsid w:val="00DB1340"/>
    <w:rsid w:val="00DB2A02"/>
    <w:rsid w:val="00DC4E83"/>
    <w:rsid w:val="00DC619C"/>
    <w:rsid w:val="00DD0641"/>
    <w:rsid w:val="00DD0DEF"/>
    <w:rsid w:val="00DD3869"/>
    <w:rsid w:val="00DE4D1F"/>
    <w:rsid w:val="00DE5ADB"/>
    <w:rsid w:val="00DF1D3C"/>
    <w:rsid w:val="00E04BE2"/>
    <w:rsid w:val="00E12602"/>
    <w:rsid w:val="00E142ED"/>
    <w:rsid w:val="00E16D68"/>
    <w:rsid w:val="00E202A0"/>
    <w:rsid w:val="00E217F8"/>
    <w:rsid w:val="00E2350D"/>
    <w:rsid w:val="00E264C3"/>
    <w:rsid w:val="00E32E6F"/>
    <w:rsid w:val="00E4439D"/>
    <w:rsid w:val="00E45CF9"/>
    <w:rsid w:val="00E46CC0"/>
    <w:rsid w:val="00E50739"/>
    <w:rsid w:val="00E51833"/>
    <w:rsid w:val="00E52126"/>
    <w:rsid w:val="00E54796"/>
    <w:rsid w:val="00E57C07"/>
    <w:rsid w:val="00E614C9"/>
    <w:rsid w:val="00E72AEF"/>
    <w:rsid w:val="00E813AB"/>
    <w:rsid w:val="00E8205F"/>
    <w:rsid w:val="00EA05D2"/>
    <w:rsid w:val="00EA17A2"/>
    <w:rsid w:val="00EA452C"/>
    <w:rsid w:val="00EA6F11"/>
    <w:rsid w:val="00EB2DEA"/>
    <w:rsid w:val="00EC527A"/>
    <w:rsid w:val="00EC6D85"/>
    <w:rsid w:val="00EC7AB5"/>
    <w:rsid w:val="00ED17A1"/>
    <w:rsid w:val="00ED1B80"/>
    <w:rsid w:val="00ED3C07"/>
    <w:rsid w:val="00ED7517"/>
    <w:rsid w:val="00EE38A2"/>
    <w:rsid w:val="00EF0B77"/>
    <w:rsid w:val="00EF0DC4"/>
    <w:rsid w:val="00EF23BE"/>
    <w:rsid w:val="00EF5118"/>
    <w:rsid w:val="00EF64F0"/>
    <w:rsid w:val="00EF6839"/>
    <w:rsid w:val="00F0346E"/>
    <w:rsid w:val="00F0385F"/>
    <w:rsid w:val="00F076F5"/>
    <w:rsid w:val="00F1264E"/>
    <w:rsid w:val="00F137A2"/>
    <w:rsid w:val="00F14833"/>
    <w:rsid w:val="00F2073C"/>
    <w:rsid w:val="00F21DFC"/>
    <w:rsid w:val="00F33D53"/>
    <w:rsid w:val="00F417F8"/>
    <w:rsid w:val="00F43A09"/>
    <w:rsid w:val="00F60703"/>
    <w:rsid w:val="00F6316F"/>
    <w:rsid w:val="00F65BC0"/>
    <w:rsid w:val="00F70207"/>
    <w:rsid w:val="00F7084D"/>
    <w:rsid w:val="00F7417E"/>
    <w:rsid w:val="00F77DDB"/>
    <w:rsid w:val="00F805D3"/>
    <w:rsid w:val="00F80718"/>
    <w:rsid w:val="00FA6CEC"/>
    <w:rsid w:val="00FB1882"/>
    <w:rsid w:val="00FB4B0B"/>
    <w:rsid w:val="00FB5F3E"/>
    <w:rsid w:val="00FC1582"/>
    <w:rsid w:val="00FC5D50"/>
    <w:rsid w:val="00FC7D95"/>
    <w:rsid w:val="00FD06F3"/>
    <w:rsid w:val="00FD4D96"/>
    <w:rsid w:val="00FE1985"/>
    <w:rsid w:val="00FE2F43"/>
    <w:rsid w:val="00FE40A0"/>
    <w:rsid w:val="00FE4542"/>
    <w:rsid w:val="00FF3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C8D55F"/>
  <w15:docId w15:val="{4B786884-C2B1-4B1A-9648-474120E1C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03D4"/>
    <w:pPr>
      <w:spacing w:after="100" w:afterAutospacing="1" w:line="276" w:lineRule="auto"/>
    </w:pPr>
    <w:rPr>
      <w:sz w:val="22"/>
      <w:szCs w:val="4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110F"/>
    <w:pPr>
      <w:spacing w:after="0" w:afterAutospacing="0"/>
      <w:outlineLvl w:val="0"/>
    </w:pPr>
    <w:rPr>
      <w:rFonts w:ascii="Lato Light" w:hAnsi="Lato Light"/>
      <w:color w:val="F96908"/>
      <w:sz w:val="4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A303D4"/>
    <w:pPr>
      <w:outlineLvl w:val="1"/>
    </w:pPr>
    <w:rPr>
      <w:color w:val="2B4C3F"/>
      <w:sz w:val="3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A303D4"/>
    <w:pPr>
      <w:outlineLvl w:val="2"/>
    </w:pPr>
    <w:rPr>
      <w:color w:val="F96908"/>
      <w:sz w:val="3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A303D4"/>
    <w:pPr>
      <w:outlineLvl w:val="3"/>
    </w:pPr>
  </w:style>
  <w:style w:type="paragraph" w:styleId="Heading5">
    <w:name w:val="heading 5"/>
    <w:basedOn w:val="Normal"/>
    <w:next w:val="Normal"/>
    <w:link w:val="Heading5Char"/>
    <w:qFormat/>
    <w:rsid w:val="00A303D4"/>
    <w:pPr>
      <w:spacing w:before="240" w:after="60" w:afterAutospacing="0" w:line="240" w:lineRule="auto"/>
      <w:outlineLvl w:val="4"/>
    </w:pPr>
    <w:rPr>
      <w:rFonts w:ascii="Palatino" w:eastAsia="Times New Roman" w:hAnsi="Palatino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77C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77CFB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rsid w:val="00B37178"/>
  </w:style>
  <w:style w:type="character" w:styleId="Hyperlink">
    <w:name w:val="Hyperlink"/>
    <w:uiPriority w:val="99"/>
    <w:unhideWhenUsed/>
    <w:rsid w:val="00B37178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CF7D53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073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3073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3073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30736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5F110F"/>
    <w:rPr>
      <w:rFonts w:ascii="Lato Light" w:hAnsi="Lato Light"/>
      <w:color w:val="F96908"/>
      <w:sz w:val="44"/>
      <w:szCs w:val="40"/>
    </w:rPr>
  </w:style>
  <w:style w:type="character" w:customStyle="1" w:styleId="Heading2Char">
    <w:name w:val="Heading 2 Char"/>
    <w:link w:val="Heading2"/>
    <w:uiPriority w:val="9"/>
    <w:rsid w:val="00A303D4"/>
    <w:rPr>
      <w:rFonts w:ascii="Blue Highway" w:hAnsi="Blue Highway"/>
      <w:color w:val="2B4C3F"/>
      <w:sz w:val="36"/>
      <w:szCs w:val="40"/>
    </w:rPr>
  </w:style>
  <w:style w:type="character" w:customStyle="1" w:styleId="Heading3Char">
    <w:name w:val="Heading 3 Char"/>
    <w:link w:val="Heading3"/>
    <w:uiPriority w:val="9"/>
    <w:rsid w:val="00A303D4"/>
    <w:rPr>
      <w:rFonts w:ascii="Blue Highway" w:hAnsi="Blue Highway"/>
      <w:color w:val="F96908"/>
      <w:sz w:val="32"/>
      <w:szCs w:val="40"/>
    </w:rPr>
  </w:style>
  <w:style w:type="character" w:customStyle="1" w:styleId="Heading4Char">
    <w:name w:val="Heading 4 Char"/>
    <w:link w:val="Heading4"/>
    <w:uiPriority w:val="9"/>
    <w:rsid w:val="00A303D4"/>
    <w:rPr>
      <w:rFonts w:ascii="Blue Highway" w:hAnsi="Blue Highway"/>
      <w:color w:val="F96908"/>
      <w:sz w:val="32"/>
      <w:szCs w:val="40"/>
    </w:rPr>
  </w:style>
  <w:style w:type="paragraph" w:styleId="NormalWeb">
    <w:name w:val="Normal (Web)"/>
    <w:basedOn w:val="Normal"/>
    <w:uiPriority w:val="99"/>
    <w:unhideWhenUsed/>
    <w:rsid w:val="002C76A9"/>
    <w:pPr>
      <w:spacing w:before="100" w:before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2C76A9"/>
    <w:pPr>
      <w:spacing w:after="0" w:afterAutospacing="0" w:line="240" w:lineRule="auto"/>
    </w:pPr>
    <w:rPr>
      <w:rFonts w:ascii="Times New Roman" w:eastAsia="Times New Roman" w:hAnsi="Times New Roman"/>
      <w:i/>
      <w:szCs w:val="20"/>
    </w:rPr>
  </w:style>
  <w:style w:type="character" w:customStyle="1" w:styleId="BodyTextChar">
    <w:name w:val="Body Text Char"/>
    <w:link w:val="BodyText"/>
    <w:rsid w:val="002C76A9"/>
    <w:rPr>
      <w:rFonts w:ascii="Times New Roman" w:eastAsia="Times New Roman" w:hAnsi="Times New Roman"/>
      <w:i/>
      <w:sz w:val="32"/>
    </w:rPr>
  </w:style>
  <w:style w:type="character" w:customStyle="1" w:styleId="Heading5Char">
    <w:name w:val="Heading 5 Char"/>
    <w:link w:val="Heading5"/>
    <w:rsid w:val="00A303D4"/>
    <w:rPr>
      <w:rFonts w:ascii="Palatino" w:eastAsia="Times New Roman" w:hAnsi="Palatino"/>
      <w:b/>
      <w:bCs/>
      <w:i/>
      <w:iCs/>
      <w:sz w:val="26"/>
      <w:szCs w:val="26"/>
    </w:rPr>
  </w:style>
  <w:style w:type="paragraph" w:styleId="BodyText3">
    <w:name w:val="Body Text 3"/>
    <w:basedOn w:val="Normal"/>
    <w:link w:val="BodyText3Char"/>
    <w:rsid w:val="002C76A9"/>
    <w:pPr>
      <w:spacing w:after="120" w:afterAutospacing="0" w:line="240" w:lineRule="auto"/>
    </w:pPr>
    <w:rPr>
      <w:rFonts w:ascii="Palatino" w:eastAsia="Times New Roman" w:hAnsi="Palatino"/>
      <w:sz w:val="16"/>
      <w:szCs w:val="16"/>
    </w:rPr>
  </w:style>
  <w:style w:type="character" w:customStyle="1" w:styleId="BodyText3Char">
    <w:name w:val="Body Text 3 Char"/>
    <w:link w:val="BodyText3"/>
    <w:rsid w:val="002C76A9"/>
    <w:rPr>
      <w:rFonts w:ascii="Palatino" w:eastAsia="Times New Roman" w:hAnsi="Palatino"/>
      <w:sz w:val="16"/>
      <w:szCs w:val="16"/>
    </w:rPr>
  </w:style>
  <w:style w:type="paragraph" w:styleId="NoSpacing">
    <w:name w:val="No Spacing"/>
    <w:uiPriority w:val="98"/>
    <w:qFormat/>
    <w:rsid w:val="00A303D4"/>
    <w:pPr>
      <w:spacing w:after="120"/>
    </w:pPr>
    <w:rPr>
      <w:rFonts w:ascii="Blue Highway" w:hAnsi="Blue Highway"/>
      <w:color w:val="A39A84"/>
      <w:sz w:val="32"/>
      <w:szCs w:val="40"/>
    </w:rPr>
  </w:style>
  <w:style w:type="character" w:customStyle="1" w:styleId="hscoswrapper">
    <w:name w:val="hs_cos_wrapper"/>
    <w:rsid w:val="004A4CB7"/>
  </w:style>
  <w:style w:type="table" w:styleId="TableGrid">
    <w:name w:val="Table Grid"/>
    <w:basedOn w:val="TableNormal"/>
    <w:uiPriority w:val="59"/>
    <w:rsid w:val="000D00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09D7"/>
    <w:pPr>
      <w:ind w:left="720"/>
    </w:pPr>
  </w:style>
  <w:style w:type="table" w:customStyle="1" w:styleId="AcademicSelfAddessment">
    <w:name w:val="Academic Self Addessment"/>
    <w:basedOn w:val="TableNormal"/>
    <w:uiPriority w:val="99"/>
    <w:rsid w:val="003E005D"/>
    <w:rPr>
      <w:rFonts w:ascii="Century Gothic" w:eastAsia="Century Gothic" w:hAnsi="Century Gothic"/>
    </w:rPr>
    <w:tblPr>
      <w:tblStyleRow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cPr>
      <w:vAlign w:val="center"/>
    </w:tcPr>
    <w:tblStylePr w:type="firstRow">
      <w:pPr>
        <w:wordWrap/>
        <w:jc w:val="center"/>
      </w:pPr>
      <w:rPr>
        <w:rFonts w:asciiTheme="majorHAnsi" w:hAnsiTheme="majorHAnsi"/>
        <w:b/>
        <w:bCs/>
        <w:i w:val="0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single" w:sz="4" w:space="0" w:color="70AD47" w:themeColor="accent6"/>
          <w:insideV w:val="single" w:sz="4" w:space="0" w:color="70AD47" w:themeColor="accent6"/>
          <w:tl2br w:val="nil"/>
          <w:tr2bl w:val="nil"/>
        </w:tcBorders>
        <w:vAlign w:val="bottom"/>
      </w:tcPr>
    </w:tblStylePr>
    <w:tblStylePr w:type="lastRow">
      <w:rPr>
        <w:b/>
        <w:bCs/>
      </w:rPr>
    </w:tblStylePr>
    <w:tblStylePr w:type="firstCol">
      <w:rPr>
        <w:b/>
        <w:bCs/>
        <w:i w:val="0"/>
      </w:rPr>
    </w:tblStylePr>
    <w:tblStylePr w:type="lastCol">
      <w:rPr>
        <w:b/>
        <w:bCs/>
      </w:rPr>
    </w:tblStylePr>
    <w:tblStylePr w:type="band1Horz"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single" w:sz="4" w:space="0" w:color="70AD47" w:themeColor="accent6"/>
          <w:insideV w:val="single" w:sz="4" w:space="0" w:color="70AD47" w:themeColor="accent6"/>
          <w:tl2br w:val="nil"/>
          <w:tr2bl w:val="nil"/>
        </w:tcBorders>
        <w:shd w:val="clear" w:color="auto" w:fill="E2EFD9" w:themeFill="accent6" w:themeFillTint="33"/>
      </w:tcPr>
    </w:tblStylePr>
    <w:tblStylePr w:type="band2Horz"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single" w:sz="4" w:space="0" w:color="70AD47" w:themeColor="accent6"/>
          <w:insideV w:val="single" w:sz="4" w:space="0" w:color="70AD47" w:themeColor="accent6"/>
          <w:tl2br w:val="nil"/>
          <w:tr2bl w:val="nil"/>
        </w:tcBorders>
      </w:tcPr>
    </w:tblStylePr>
    <w:tblStylePr w:type="nwCell">
      <w:pPr>
        <w:wordWrap/>
        <w:jc w:val="center"/>
      </w:pPr>
    </w:tblStylePr>
  </w:style>
  <w:style w:type="character" w:styleId="Strong">
    <w:name w:val="Strong"/>
    <w:basedOn w:val="DefaultParagraphFont"/>
    <w:uiPriority w:val="22"/>
    <w:qFormat/>
    <w:rsid w:val="003E005D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D968E6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968E6"/>
    <w:pPr>
      <w:pBdr>
        <w:bottom w:val="single" w:sz="6" w:space="1" w:color="auto"/>
      </w:pBdr>
      <w:spacing w:after="0" w:afterAutospacing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968E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968E6"/>
    <w:pPr>
      <w:pBdr>
        <w:top w:val="single" w:sz="6" w:space="1" w:color="auto"/>
      </w:pBdr>
      <w:spacing w:after="0" w:afterAutospacing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968E6"/>
    <w:rPr>
      <w:rFonts w:ascii="Arial" w:hAnsi="Arial" w:cs="Arial"/>
      <w:vanish/>
      <w:sz w:val="16"/>
      <w:szCs w:val="16"/>
    </w:rPr>
  </w:style>
  <w:style w:type="table" w:customStyle="1" w:styleId="Style1">
    <w:name w:val="Style1"/>
    <w:basedOn w:val="TableNormal"/>
    <w:uiPriority w:val="99"/>
    <w:rsid w:val="00B92848"/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2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85FAEF-81BC-4D6D-8405-2875CB9CF9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West</dc:creator>
  <cp:keywords/>
  <cp:lastModifiedBy>Suzanne Perreault (MEDC)</cp:lastModifiedBy>
  <cp:revision>2</cp:revision>
  <cp:lastPrinted>2019-09-23T20:52:00Z</cp:lastPrinted>
  <dcterms:created xsi:type="dcterms:W3CDTF">2020-07-01T14:12:00Z</dcterms:created>
  <dcterms:modified xsi:type="dcterms:W3CDTF">2020-07-01T14:12:00Z</dcterms:modified>
</cp:coreProperties>
</file>